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D08FCB" w14:textId="77777777" w:rsidR="00BF2AD0" w:rsidRPr="00BF2AD0" w:rsidRDefault="00BF2AD0" w:rsidP="00BF2AD0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F2AD0">
        <w:rPr>
          <w:rFonts w:ascii="Times New Roman" w:hAnsi="Times New Roman" w:cs="Times New Roman"/>
          <w:b/>
          <w:sz w:val="24"/>
          <w:szCs w:val="24"/>
        </w:rPr>
        <w:t>Souhrnný příklad</w:t>
      </w:r>
    </w:p>
    <w:p w14:paraId="57ABA603" w14:textId="77777777" w:rsidR="00976D5B" w:rsidRPr="00BF2AD0" w:rsidRDefault="002315EB" w:rsidP="00BF2AD0">
      <w:pPr>
        <w:jc w:val="both"/>
        <w:rPr>
          <w:rFonts w:ascii="Times New Roman" w:hAnsi="Times New Roman" w:cs="Times New Roman"/>
          <w:sz w:val="24"/>
          <w:szCs w:val="24"/>
        </w:rPr>
      </w:pPr>
      <w:r w:rsidRPr="00BF2AD0">
        <w:rPr>
          <w:rFonts w:ascii="Times New Roman" w:hAnsi="Times New Roman" w:cs="Times New Roman"/>
          <w:sz w:val="24"/>
          <w:szCs w:val="24"/>
        </w:rPr>
        <w:t>Nyní si shrneme vše, co jsme se</w:t>
      </w:r>
      <w:r w:rsidR="00BF2AD0" w:rsidRPr="00BF2AD0">
        <w:rPr>
          <w:rFonts w:ascii="Times New Roman" w:hAnsi="Times New Roman" w:cs="Times New Roman"/>
          <w:sz w:val="24"/>
          <w:szCs w:val="24"/>
        </w:rPr>
        <w:t xml:space="preserve"> v semestru</w:t>
      </w:r>
      <w:r w:rsidRPr="00BF2AD0">
        <w:rPr>
          <w:rFonts w:ascii="Times New Roman" w:hAnsi="Times New Roman" w:cs="Times New Roman"/>
          <w:sz w:val="24"/>
          <w:szCs w:val="24"/>
        </w:rPr>
        <w:t xml:space="preserve"> naučili.</w:t>
      </w:r>
      <w:r w:rsidR="00267DAF" w:rsidRPr="00BF2AD0">
        <w:rPr>
          <w:rFonts w:ascii="Times New Roman" w:hAnsi="Times New Roman" w:cs="Times New Roman"/>
          <w:sz w:val="24"/>
          <w:szCs w:val="24"/>
        </w:rPr>
        <w:t xml:space="preserve"> Rozeberme následující podnik.</w:t>
      </w:r>
    </w:p>
    <w:p w14:paraId="498C276A" w14:textId="77777777" w:rsidR="002315EB" w:rsidRPr="00BF2AD0" w:rsidRDefault="002315EB" w:rsidP="00BF2AD0">
      <w:pPr>
        <w:spacing w:after="12" w:line="271" w:lineRule="auto"/>
        <w:ind w:left="17" w:right="14"/>
        <w:jc w:val="both"/>
        <w:rPr>
          <w:rFonts w:ascii="Times New Roman" w:hAnsi="Times New Roman" w:cs="Times New Roman"/>
          <w:sz w:val="24"/>
          <w:szCs w:val="24"/>
        </w:rPr>
      </w:pPr>
      <w:r w:rsidRPr="00BF2AD0">
        <w:rPr>
          <w:rFonts w:ascii="Times New Roman" w:hAnsi="Times New Roman" w:cs="Times New Roman"/>
          <w:sz w:val="24"/>
          <w:szCs w:val="24"/>
        </w:rPr>
        <w:t>Podnik, zabývající se šitím sportovních od</w:t>
      </w:r>
      <w:r w:rsidRPr="00BF2AD0">
        <w:rPr>
          <w:rFonts w:ascii="Times New Roman" w:eastAsia="Calibri" w:hAnsi="Times New Roman" w:cs="Times New Roman"/>
          <w:sz w:val="24"/>
          <w:szCs w:val="24"/>
        </w:rPr>
        <w:t>ě</w:t>
      </w:r>
      <w:r w:rsidRPr="00BF2AD0">
        <w:rPr>
          <w:rFonts w:ascii="Times New Roman" w:hAnsi="Times New Roman" w:cs="Times New Roman"/>
          <w:sz w:val="24"/>
          <w:szCs w:val="24"/>
        </w:rPr>
        <w:t>v</w:t>
      </w:r>
      <w:r w:rsidRPr="00BF2AD0">
        <w:rPr>
          <w:rFonts w:ascii="Times New Roman" w:eastAsia="Calibri" w:hAnsi="Times New Roman" w:cs="Times New Roman"/>
          <w:sz w:val="24"/>
          <w:szCs w:val="24"/>
        </w:rPr>
        <w:t>ů</w:t>
      </w:r>
      <w:r w:rsidRPr="00BF2AD0">
        <w:rPr>
          <w:rFonts w:ascii="Times New Roman" w:hAnsi="Times New Roman" w:cs="Times New Roman"/>
          <w:sz w:val="24"/>
          <w:szCs w:val="24"/>
        </w:rPr>
        <w:t>, plánuje v p</w:t>
      </w:r>
      <w:r w:rsidRPr="00BF2AD0">
        <w:rPr>
          <w:rFonts w:ascii="Times New Roman" w:eastAsia="Calibri" w:hAnsi="Times New Roman" w:cs="Times New Roman"/>
          <w:sz w:val="24"/>
          <w:szCs w:val="24"/>
        </w:rPr>
        <w:t>ř</w:t>
      </w:r>
      <w:r w:rsidRPr="00BF2AD0">
        <w:rPr>
          <w:rFonts w:ascii="Times New Roman" w:hAnsi="Times New Roman" w:cs="Times New Roman"/>
          <w:sz w:val="24"/>
          <w:szCs w:val="24"/>
        </w:rPr>
        <w:t xml:space="preserve">íštím </w:t>
      </w:r>
      <w:r w:rsidR="00280405" w:rsidRPr="00BF2AD0">
        <w:rPr>
          <w:rFonts w:ascii="Times New Roman" w:hAnsi="Times New Roman" w:cs="Times New Roman"/>
          <w:sz w:val="24"/>
          <w:szCs w:val="24"/>
        </w:rPr>
        <w:t>roce</w:t>
      </w:r>
      <w:r w:rsidRPr="00BF2AD0">
        <w:rPr>
          <w:rFonts w:ascii="Times New Roman" w:hAnsi="Times New Roman" w:cs="Times New Roman"/>
          <w:sz w:val="24"/>
          <w:szCs w:val="24"/>
        </w:rPr>
        <w:t xml:space="preserve"> </w:t>
      </w:r>
      <w:r w:rsidR="00280405" w:rsidRPr="00BF2AD0">
        <w:rPr>
          <w:rFonts w:ascii="Times New Roman" w:hAnsi="Times New Roman" w:cs="Times New Roman"/>
          <w:sz w:val="24"/>
          <w:szCs w:val="24"/>
        </w:rPr>
        <w:t>vyráb</w:t>
      </w:r>
      <w:r w:rsidR="00280405" w:rsidRPr="00BF2AD0">
        <w:rPr>
          <w:rFonts w:ascii="Times New Roman" w:eastAsia="Calibri" w:hAnsi="Times New Roman" w:cs="Times New Roman"/>
          <w:sz w:val="24"/>
          <w:szCs w:val="24"/>
        </w:rPr>
        <w:t>ě</w:t>
      </w:r>
      <w:r w:rsidR="00280405" w:rsidRPr="00BF2AD0">
        <w:rPr>
          <w:rFonts w:ascii="Times New Roman" w:hAnsi="Times New Roman" w:cs="Times New Roman"/>
          <w:sz w:val="24"/>
          <w:szCs w:val="24"/>
        </w:rPr>
        <w:t xml:space="preserve">t </w:t>
      </w:r>
      <w:proofErr w:type="spellStart"/>
      <w:r w:rsidR="00280405" w:rsidRPr="00BF2AD0">
        <w:rPr>
          <w:rFonts w:ascii="Times New Roman" w:hAnsi="Times New Roman" w:cs="Times New Roman"/>
          <w:sz w:val="24"/>
          <w:szCs w:val="24"/>
        </w:rPr>
        <w:t>outdoor</w:t>
      </w:r>
      <w:proofErr w:type="spellEnd"/>
      <w:r w:rsidRPr="00BF2AD0">
        <w:rPr>
          <w:rFonts w:ascii="Times New Roman" w:hAnsi="Times New Roman" w:cs="Times New Roman"/>
          <w:sz w:val="24"/>
          <w:szCs w:val="24"/>
        </w:rPr>
        <w:t xml:space="preserve"> bundy ve dvou velikostech. Bundy šije ze stejného materiálu. </w:t>
      </w:r>
      <w:r w:rsidR="002003AF" w:rsidRPr="00BF2AD0">
        <w:rPr>
          <w:rFonts w:ascii="Times New Roman" w:hAnsi="Times New Roman" w:cs="Times New Roman"/>
          <w:sz w:val="24"/>
          <w:szCs w:val="24"/>
        </w:rPr>
        <w:t>Další informace</w:t>
      </w:r>
      <w:r w:rsidRPr="00BF2AD0">
        <w:rPr>
          <w:rFonts w:ascii="Times New Roman" w:hAnsi="Times New Roman" w:cs="Times New Roman"/>
          <w:sz w:val="24"/>
          <w:szCs w:val="24"/>
        </w:rPr>
        <w:t xml:space="preserve"> o výrob</w:t>
      </w:r>
      <w:r w:rsidRPr="00BF2AD0">
        <w:rPr>
          <w:rFonts w:ascii="Times New Roman" w:eastAsia="Calibri" w:hAnsi="Times New Roman" w:cs="Times New Roman"/>
          <w:sz w:val="24"/>
          <w:szCs w:val="24"/>
        </w:rPr>
        <w:t>ě</w:t>
      </w:r>
      <w:r w:rsidR="00280405" w:rsidRPr="00BF2AD0">
        <w:rPr>
          <w:rFonts w:ascii="Times New Roman" w:eastAsia="Calibri" w:hAnsi="Times New Roman" w:cs="Times New Roman"/>
          <w:sz w:val="24"/>
          <w:szCs w:val="24"/>
        </w:rPr>
        <w:t xml:space="preserve"> a výrobních nákladech</w:t>
      </w:r>
      <w:r w:rsidRPr="00BF2AD0">
        <w:rPr>
          <w:rFonts w:ascii="Times New Roman" w:hAnsi="Times New Roman" w:cs="Times New Roman"/>
          <w:sz w:val="24"/>
          <w:szCs w:val="24"/>
        </w:rPr>
        <w:t xml:space="preserve"> zachycuje následující</w:t>
      </w:r>
      <w:r w:rsidR="00280405" w:rsidRPr="00BF2AD0">
        <w:rPr>
          <w:rFonts w:ascii="Times New Roman" w:hAnsi="Times New Roman" w:cs="Times New Roman"/>
          <w:sz w:val="24"/>
          <w:szCs w:val="24"/>
        </w:rPr>
        <w:t xml:space="preserve"> </w:t>
      </w:r>
      <w:r w:rsidRPr="00BF2AD0">
        <w:rPr>
          <w:rFonts w:ascii="Times New Roman" w:hAnsi="Times New Roman" w:cs="Times New Roman"/>
          <w:sz w:val="24"/>
          <w:szCs w:val="24"/>
        </w:rPr>
        <w:t xml:space="preserve">tabulka: </w:t>
      </w:r>
    </w:p>
    <w:p w14:paraId="29D6B04F" w14:textId="77777777" w:rsidR="002315EB" w:rsidRPr="00BF2AD0" w:rsidRDefault="002315EB" w:rsidP="00BF2AD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F2AD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924521" w14:textId="77777777" w:rsidR="00280405" w:rsidRPr="00BF2AD0" w:rsidRDefault="00280405" w:rsidP="00BF2AD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F2AD0">
        <w:rPr>
          <w:rFonts w:ascii="Times New Roman" w:hAnsi="Times New Roman" w:cs="Times New Roman"/>
          <w:sz w:val="24"/>
          <w:szCs w:val="24"/>
        </w:rPr>
        <w:t xml:space="preserve">Tabulka </w:t>
      </w:r>
      <w:proofErr w:type="gramStart"/>
      <w:r w:rsidRPr="00BF2AD0">
        <w:rPr>
          <w:rFonts w:ascii="Times New Roman" w:hAnsi="Times New Roman" w:cs="Times New Roman"/>
          <w:sz w:val="24"/>
          <w:szCs w:val="24"/>
        </w:rPr>
        <w:t>1 :</w:t>
      </w:r>
      <w:proofErr w:type="gramEnd"/>
      <w:r w:rsidRPr="00BF2AD0">
        <w:rPr>
          <w:rFonts w:ascii="Times New Roman" w:hAnsi="Times New Roman" w:cs="Times New Roman"/>
          <w:sz w:val="24"/>
          <w:szCs w:val="24"/>
        </w:rPr>
        <w:t xml:space="preserve"> Základní údaje za rok 202X</w:t>
      </w:r>
    </w:p>
    <w:p w14:paraId="0A6959E7" w14:textId="77777777" w:rsidR="002315EB" w:rsidRPr="00BF2AD0" w:rsidRDefault="002315EB" w:rsidP="00BF2AD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F2AD0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Mkatabulky1"/>
        <w:tblW w:w="5000" w:type="pct"/>
        <w:tblInd w:w="0" w:type="dxa"/>
        <w:tblCellMar>
          <w:top w:w="51" w:type="dxa"/>
          <w:left w:w="70" w:type="dxa"/>
          <w:right w:w="44" w:type="dxa"/>
        </w:tblCellMar>
        <w:tblLook w:val="04A0" w:firstRow="1" w:lastRow="0" w:firstColumn="1" w:lastColumn="0" w:noHBand="0" w:noVBand="1"/>
      </w:tblPr>
      <w:tblGrid>
        <w:gridCol w:w="1139"/>
        <w:gridCol w:w="1022"/>
        <w:gridCol w:w="1243"/>
        <w:gridCol w:w="1136"/>
        <w:gridCol w:w="1131"/>
        <w:gridCol w:w="1131"/>
        <w:gridCol w:w="1131"/>
        <w:gridCol w:w="1129"/>
      </w:tblGrid>
      <w:tr w:rsidR="00280405" w:rsidRPr="00BF2AD0" w14:paraId="7B864C66" w14:textId="77777777" w:rsidTr="00280405">
        <w:trPr>
          <w:trHeight w:val="562"/>
        </w:trPr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0FD9A9" w14:textId="77777777" w:rsidR="00280405" w:rsidRPr="00BF2AD0" w:rsidRDefault="00280405" w:rsidP="00BF2AD0">
            <w:pPr>
              <w:spacing w:line="259" w:lineRule="auto"/>
              <w:ind w:left="9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 xml:space="preserve">Druh výrobku 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1D95F0" w14:textId="77777777" w:rsidR="00280405" w:rsidRPr="00BF2AD0" w:rsidRDefault="00280405" w:rsidP="00BF2AD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 xml:space="preserve">Výrobní úkol v kusech </w:t>
            </w:r>
          </w:p>
        </w:tc>
        <w:tc>
          <w:tcPr>
            <w:tcW w:w="6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0B669" w14:textId="77777777" w:rsidR="00280405" w:rsidRPr="00BF2AD0" w:rsidRDefault="00280405" w:rsidP="00BF2AD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>Norma spot</w:t>
            </w:r>
            <w:r w:rsidRPr="00BF2AD0">
              <w:rPr>
                <w:rFonts w:ascii="Times New Roman" w:eastAsia="Calibri" w:hAnsi="Times New Roman" w:cs="Times New Roman"/>
                <w:sz w:val="24"/>
                <w:szCs w:val="24"/>
              </w:rPr>
              <w:t>ř</w:t>
            </w: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 xml:space="preserve">eby materiálu v m/ks </w:t>
            </w:r>
          </w:p>
        </w:tc>
        <w:tc>
          <w:tcPr>
            <w:tcW w:w="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F1834" w14:textId="77777777" w:rsidR="00280405" w:rsidRPr="00BF2AD0" w:rsidRDefault="00280405" w:rsidP="00BF2AD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>Účtovaná cena 1 m materiálu v K</w:t>
            </w:r>
            <w:r w:rsidRPr="00BF2AD0">
              <w:rPr>
                <w:rFonts w:ascii="Times New Roman" w:eastAsia="Calibri" w:hAnsi="Times New Roman" w:cs="Times New Roman"/>
                <w:sz w:val="24"/>
                <w:szCs w:val="24"/>
              </w:rPr>
              <w:t>č</w:t>
            </w: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37339" w14:textId="77777777" w:rsidR="00280405" w:rsidRPr="00BF2AD0" w:rsidRDefault="00280405" w:rsidP="00BF2A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>Norma pracnosti (h) na 1 ks</w:t>
            </w: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85958" w14:textId="77777777" w:rsidR="00280405" w:rsidRPr="00BF2AD0" w:rsidRDefault="00280405" w:rsidP="00BF2A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>Hodinová sazba</w:t>
            </w: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43BEF" w14:textId="77777777" w:rsidR="00280405" w:rsidRPr="00BF2AD0" w:rsidRDefault="00280405" w:rsidP="00BF2A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>Ostatní přímé náklady na Kč/ks</w:t>
            </w:r>
          </w:p>
        </w:tc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443207" w14:textId="77777777" w:rsidR="00280405" w:rsidRPr="00BF2AD0" w:rsidRDefault="00E6482E" w:rsidP="00BF2AD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280405" w:rsidRPr="00BF2AD0">
              <w:rPr>
                <w:rFonts w:ascii="Times New Roman" w:hAnsi="Times New Roman" w:cs="Times New Roman"/>
                <w:sz w:val="24"/>
                <w:szCs w:val="24"/>
              </w:rPr>
              <w:t xml:space="preserve">ena bundy </w:t>
            </w: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 xml:space="preserve">bez DPH </w:t>
            </w:r>
            <w:r w:rsidR="00280405" w:rsidRPr="00BF2AD0">
              <w:rPr>
                <w:rFonts w:ascii="Times New Roman" w:hAnsi="Times New Roman" w:cs="Times New Roman"/>
                <w:sz w:val="24"/>
                <w:szCs w:val="24"/>
              </w:rPr>
              <w:t>v K</w:t>
            </w:r>
            <w:r w:rsidR="00280405" w:rsidRPr="00BF2AD0">
              <w:rPr>
                <w:rFonts w:ascii="Times New Roman" w:eastAsia="Calibri" w:hAnsi="Times New Roman" w:cs="Times New Roman"/>
                <w:sz w:val="24"/>
                <w:szCs w:val="24"/>
              </w:rPr>
              <w:t>č/ks</w:t>
            </w:r>
            <w:r w:rsidR="00280405" w:rsidRPr="00BF2A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80405" w:rsidRPr="00BF2AD0" w14:paraId="5D18C4E9" w14:textId="77777777" w:rsidTr="00280405">
        <w:trPr>
          <w:trHeight w:val="286"/>
        </w:trPr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2AA88" w14:textId="77777777" w:rsidR="00280405" w:rsidRPr="00BF2AD0" w:rsidRDefault="00280405" w:rsidP="00BF2AD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 xml:space="preserve">Bunda, vel. M 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DD241" w14:textId="77777777" w:rsidR="00280405" w:rsidRPr="00BF2AD0" w:rsidRDefault="00752507" w:rsidP="00BF2AD0">
            <w:pPr>
              <w:spacing w:line="259" w:lineRule="auto"/>
              <w:ind w:right="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280405" w:rsidRPr="00BF2AD0">
              <w:rPr>
                <w:rFonts w:ascii="Times New Roman" w:hAnsi="Times New Roman" w:cs="Times New Roman"/>
                <w:sz w:val="24"/>
                <w:szCs w:val="24"/>
              </w:rPr>
              <w:t xml:space="preserve">0 000 </w:t>
            </w:r>
          </w:p>
        </w:tc>
        <w:tc>
          <w:tcPr>
            <w:tcW w:w="6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6FD59" w14:textId="77777777" w:rsidR="00280405" w:rsidRPr="00BF2AD0" w:rsidRDefault="00280405" w:rsidP="00BF2AD0">
            <w:pPr>
              <w:spacing w:line="259" w:lineRule="auto"/>
              <w:ind w:right="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 xml:space="preserve">3,0 </w:t>
            </w:r>
          </w:p>
        </w:tc>
        <w:tc>
          <w:tcPr>
            <w:tcW w:w="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E5F9A" w14:textId="77777777" w:rsidR="00280405" w:rsidRPr="00BF2AD0" w:rsidRDefault="00280405" w:rsidP="00BF2AD0">
            <w:pPr>
              <w:spacing w:line="259" w:lineRule="auto"/>
              <w:ind w:right="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 xml:space="preserve">250 </w:t>
            </w: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71F0E" w14:textId="77777777" w:rsidR="00280405" w:rsidRPr="00BF2AD0" w:rsidRDefault="00280405" w:rsidP="00BF2AD0">
            <w:pPr>
              <w:ind w:right="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>0,75</w:t>
            </w: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BC8A7A" w14:textId="77777777" w:rsidR="00280405" w:rsidRPr="00BF2AD0" w:rsidRDefault="00280405" w:rsidP="00BF2AD0">
            <w:pPr>
              <w:ind w:right="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>150 Kč/h</w:t>
            </w: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650BD" w14:textId="77777777" w:rsidR="00280405" w:rsidRPr="00BF2AD0" w:rsidRDefault="00280405" w:rsidP="00BF2AD0">
            <w:pPr>
              <w:ind w:right="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0D7FB" w14:textId="77777777" w:rsidR="00280405" w:rsidRPr="00BF2AD0" w:rsidRDefault="00280405" w:rsidP="00BF2AD0">
            <w:pPr>
              <w:spacing w:line="259" w:lineRule="auto"/>
              <w:ind w:right="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 xml:space="preserve">1 600 </w:t>
            </w:r>
          </w:p>
        </w:tc>
      </w:tr>
      <w:tr w:rsidR="00280405" w:rsidRPr="00BF2AD0" w14:paraId="3B10A50F" w14:textId="77777777" w:rsidTr="00280405">
        <w:trPr>
          <w:trHeight w:val="286"/>
        </w:trPr>
        <w:tc>
          <w:tcPr>
            <w:tcW w:w="6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E34DE" w14:textId="77777777" w:rsidR="00280405" w:rsidRPr="00BF2AD0" w:rsidRDefault="00280405" w:rsidP="00BF2AD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 xml:space="preserve">Bunda, vel. L 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95D2C" w14:textId="77777777" w:rsidR="00280405" w:rsidRPr="00BF2AD0" w:rsidRDefault="00280405" w:rsidP="00BF2AD0">
            <w:pPr>
              <w:spacing w:line="259" w:lineRule="auto"/>
              <w:ind w:right="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752507" w:rsidRPr="00BF2AD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 xml:space="preserve"> 000 </w:t>
            </w:r>
          </w:p>
        </w:tc>
        <w:tc>
          <w:tcPr>
            <w:tcW w:w="6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00EB4" w14:textId="77777777" w:rsidR="00280405" w:rsidRPr="00BF2AD0" w:rsidRDefault="00280405" w:rsidP="00BF2AD0">
            <w:pPr>
              <w:spacing w:line="259" w:lineRule="auto"/>
              <w:ind w:right="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 xml:space="preserve">3,3 </w:t>
            </w:r>
          </w:p>
        </w:tc>
        <w:tc>
          <w:tcPr>
            <w:tcW w:w="6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32CA9" w14:textId="77777777" w:rsidR="00280405" w:rsidRPr="00BF2AD0" w:rsidRDefault="00280405" w:rsidP="00BF2AD0">
            <w:pPr>
              <w:spacing w:line="259" w:lineRule="auto"/>
              <w:ind w:right="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 xml:space="preserve">250 </w:t>
            </w: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19BA2" w14:textId="77777777" w:rsidR="00280405" w:rsidRPr="00BF2AD0" w:rsidRDefault="00280405" w:rsidP="00BF2AD0">
            <w:pPr>
              <w:ind w:right="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>0,9</w:t>
            </w: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90C3F" w14:textId="77777777" w:rsidR="00280405" w:rsidRPr="00BF2AD0" w:rsidRDefault="00280405" w:rsidP="00BF2AD0">
            <w:pPr>
              <w:ind w:right="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>150 Kč/h</w:t>
            </w: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E323BA" w14:textId="77777777" w:rsidR="00280405" w:rsidRPr="00BF2AD0" w:rsidRDefault="00280405" w:rsidP="00BF2AD0">
            <w:pPr>
              <w:ind w:right="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AF226" w14:textId="77777777" w:rsidR="00280405" w:rsidRPr="00BF2AD0" w:rsidRDefault="00280405" w:rsidP="00BF2AD0">
            <w:pPr>
              <w:spacing w:line="259" w:lineRule="auto"/>
              <w:ind w:right="2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2AD0">
              <w:rPr>
                <w:rFonts w:ascii="Times New Roman" w:hAnsi="Times New Roman" w:cs="Times New Roman"/>
                <w:sz w:val="24"/>
                <w:szCs w:val="24"/>
              </w:rPr>
              <w:t xml:space="preserve">2 000 </w:t>
            </w:r>
          </w:p>
        </w:tc>
      </w:tr>
    </w:tbl>
    <w:p w14:paraId="100C5B58" w14:textId="77777777" w:rsidR="005F1956" w:rsidRPr="00BF2AD0" w:rsidRDefault="002315EB" w:rsidP="00BF2AD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F2AD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FE851F" w14:textId="77777777" w:rsidR="002315EB" w:rsidRPr="00BF2AD0" w:rsidRDefault="00280405" w:rsidP="00BF2AD0">
      <w:pPr>
        <w:pBdr>
          <w:bottom w:val="single" w:sz="6" w:space="1" w:color="auto"/>
        </w:pBd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F2AD0">
        <w:rPr>
          <w:rFonts w:ascii="Times New Roman" w:hAnsi="Times New Roman" w:cs="Times New Roman"/>
          <w:b/>
          <w:sz w:val="24"/>
          <w:szCs w:val="24"/>
        </w:rPr>
        <w:t>Část 1</w:t>
      </w:r>
      <w:r w:rsidR="00752507" w:rsidRPr="00BF2AD0">
        <w:rPr>
          <w:rFonts w:ascii="Times New Roman" w:hAnsi="Times New Roman" w:cs="Times New Roman"/>
          <w:b/>
          <w:sz w:val="24"/>
          <w:szCs w:val="24"/>
        </w:rPr>
        <w:t>: Zásobovací problémy</w:t>
      </w:r>
    </w:p>
    <w:p w14:paraId="672A6659" w14:textId="77777777" w:rsidR="00BF2AD0" w:rsidRPr="00BF2AD0" w:rsidRDefault="00BF2AD0" w:rsidP="00BF2AD0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928542D" w14:textId="77777777" w:rsidR="00280405" w:rsidRPr="00BF2AD0" w:rsidRDefault="00BF2AD0" w:rsidP="00BF2AD0">
      <w:pPr>
        <w:spacing w:after="41"/>
        <w:jc w:val="both"/>
        <w:rPr>
          <w:rFonts w:ascii="Times New Roman" w:hAnsi="Times New Roman" w:cs="Times New Roman"/>
          <w:sz w:val="24"/>
          <w:szCs w:val="24"/>
        </w:rPr>
      </w:pPr>
      <w:r w:rsidRPr="00BF2AD0">
        <w:rPr>
          <w:rFonts w:ascii="Times New Roman" w:hAnsi="Times New Roman" w:cs="Times New Roman"/>
          <w:sz w:val="24"/>
          <w:szCs w:val="24"/>
        </w:rPr>
        <w:t>A</w:t>
      </w:r>
      <w:r w:rsidR="00280405" w:rsidRPr="00BF2AD0">
        <w:rPr>
          <w:rFonts w:ascii="Times New Roman" w:hAnsi="Times New Roman" w:cs="Times New Roman"/>
          <w:sz w:val="24"/>
          <w:szCs w:val="24"/>
        </w:rPr>
        <w:t xml:space="preserve">bychom v roce 202X mohli úspěšně vyrábět, potřebujeme mít dostatek speciální látky s membránou. </w:t>
      </w:r>
      <w:r w:rsidR="00280405" w:rsidRPr="00BF2AD0">
        <w:rPr>
          <w:rFonts w:ascii="Times New Roman" w:hAnsi="Times New Roman" w:cs="Times New Roman"/>
          <w:b/>
          <w:sz w:val="24"/>
          <w:szCs w:val="24"/>
        </w:rPr>
        <w:t>Proto je Vašim úkolem sestavit plán zásob této látky</w:t>
      </w:r>
      <w:r w:rsidR="001F0DC8" w:rsidRPr="00BF2AD0">
        <w:rPr>
          <w:rFonts w:ascii="Times New Roman" w:hAnsi="Times New Roman" w:cs="Times New Roman"/>
          <w:b/>
          <w:sz w:val="24"/>
          <w:szCs w:val="24"/>
        </w:rPr>
        <w:t xml:space="preserve"> v metrech</w:t>
      </w:r>
      <w:r w:rsidR="00280405" w:rsidRPr="00BF2AD0">
        <w:rPr>
          <w:rFonts w:ascii="Times New Roman" w:hAnsi="Times New Roman" w:cs="Times New Roman"/>
          <w:b/>
          <w:sz w:val="24"/>
          <w:szCs w:val="24"/>
        </w:rPr>
        <w:t xml:space="preserve"> na toto období</w:t>
      </w:r>
      <w:r w:rsidR="00280405" w:rsidRPr="00BF2AD0">
        <w:rPr>
          <w:rFonts w:ascii="Times New Roman" w:hAnsi="Times New Roman" w:cs="Times New Roman"/>
          <w:sz w:val="24"/>
          <w:szCs w:val="24"/>
        </w:rPr>
        <w:t>, když víte, že:</w:t>
      </w:r>
    </w:p>
    <w:p w14:paraId="6D7AE478" w14:textId="03D5DAC8" w:rsidR="002315EB" w:rsidRPr="00BF2AD0" w:rsidRDefault="002315EB" w:rsidP="00BF2AD0">
      <w:pPr>
        <w:pStyle w:val="Odstavecseseznamem"/>
        <w:numPr>
          <w:ilvl w:val="0"/>
          <w:numId w:val="5"/>
        </w:numPr>
        <w:ind w:right="14"/>
        <w:jc w:val="both"/>
        <w:rPr>
          <w:rFonts w:ascii="Times New Roman" w:hAnsi="Times New Roman" w:cs="Times New Roman"/>
          <w:sz w:val="24"/>
          <w:szCs w:val="24"/>
        </w:rPr>
      </w:pPr>
      <w:r w:rsidRPr="00BF2AD0">
        <w:rPr>
          <w:rFonts w:ascii="Times New Roman" w:hAnsi="Times New Roman" w:cs="Times New Roman"/>
          <w:sz w:val="24"/>
          <w:szCs w:val="24"/>
        </w:rPr>
        <w:t>Ke dni sestavení bilance má podnik na sklad</w:t>
      </w:r>
      <w:r w:rsidRPr="00BF2AD0">
        <w:rPr>
          <w:rFonts w:ascii="Times New Roman" w:eastAsia="Calibri" w:hAnsi="Times New Roman" w:cs="Times New Roman"/>
          <w:sz w:val="24"/>
          <w:szCs w:val="24"/>
        </w:rPr>
        <w:t>ě</w:t>
      </w:r>
      <w:r w:rsidRPr="00BF2AD0">
        <w:rPr>
          <w:rFonts w:ascii="Times New Roman" w:hAnsi="Times New Roman" w:cs="Times New Roman"/>
          <w:sz w:val="24"/>
          <w:szCs w:val="24"/>
        </w:rPr>
        <w:t xml:space="preserve"> </w:t>
      </w:r>
      <w:r w:rsidR="00812E85">
        <w:rPr>
          <w:rFonts w:ascii="Times New Roman" w:hAnsi="Times New Roman" w:cs="Times New Roman"/>
          <w:sz w:val="24"/>
          <w:szCs w:val="24"/>
        </w:rPr>
        <w:t>1</w:t>
      </w:r>
      <w:r w:rsidRPr="00BF2AD0">
        <w:rPr>
          <w:rFonts w:ascii="Times New Roman" w:hAnsi="Times New Roman" w:cs="Times New Roman"/>
          <w:sz w:val="24"/>
          <w:szCs w:val="24"/>
        </w:rPr>
        <w:t>0 000 m látky.  V</w:t>
      </w:r>
      <w:r w:rsidR="00752507" w:rsidRPr="00BF2AD0">
        <w:rPr>
          <w:rFonts w:ascii="Times New Roman" w:hAnsi="Times New Roman" w:cs="Times New Roman"/>
          <w:sz w:val="24"/>
          <w:szCs w:val="24"/>
        </w:rPr>
        <w:t xml:space="preserve"> plánovaném</w:t>
      </w:r>
      <w:r w:rsidRPr="00BF2AD0">
        <w:rPr>
          <w:rFonts w:ascii="Times New Roman" w:hAnsi="Times New Roman" w:cs="Times New Roman"/>
          <w:sz w:val="24"/>
          <w:szCs w:val="24"/>
        </w:rPr>
        <w:t xml:space="preserve"> roce</w:t>
      </w:r>
      <w:r w:rsidR="00752507" w:rsidRPr="00BF2AD0">
        <w:rPr>
          <w:rFonts w:ascii="Times New Roman" w:hAnsi="Times New Roman" w:cs="Times New Roman"/>
          <w:sz w:val="24"/>
          <w:szCs w:val="24"/>
        </w:rPr>
        <w:t xml:space="preserve"> 202X</w:t>
      </w:r>
      <w:r w:rsidRPr="00BF2AD0">
        <w:rPr>
          <w:rFonts w:ascii="Times New Roman" w:hAnsi="Times New Roman" w:cs="Times New Roman"/>
          <w:sz w:val="24"/>
          <w:szCs w:val="24"/>
        </w:rPr>
        <w:t xml:space="preserve"> podnik potřebuje </w:t>
      </w:r>
      <w:r w:rsidR="00752507" w:rsidRPr="00BF2AD0">
        <w:rPr>
          <w:rFonts w:ascii="Times New Roman" w:hAnsi="Times New Roman" w:cs="Times New Roman"/>
          <w:sz w:val="24"/>
          <w:szCs w:val="24"/>
        </w:rPr>
        <w:t xml:space="preserve">pojistnou zásobu na konci </w:t>
      </w:r>
      <w:r w:rsidR="005F1956" w:rsidRPr="00BF2AD0">
        <w:rPr>
          <w:rFonts w:ascii="Times New Roman" w:hAnsi="Times New Roman" w:cs="Times New Roman"/>
          <w:sz w:val="24"/>
          <w:szCs w:val="24"/>
        </w:rPr>
        <w:t>roku na</w:t>
      </w:r>
      <w:r w:rsidR="00752507" w:rsidRPr="00BF2AD0">
        <w:rPr>
          <w:rFonts w:ascii="Times New Roman" w:hAnsi="Times New Roman" w:cs="Times New Roman"/>
          <w:sz w:val="24"/>
          <w:szCs w:val="24"/>
        </w:rPr>
        <w:t xml:space="preserve"> 5 dní</w:t>
      </w:r>
      <w:r w:rsidRPr="00BF2AD0">
        <w:rPr>
          <w:rFonts w:ascii="Times New Roman" w:hAnsi="Times New Roman" w:cs="Times New Roman"/>
          <w:sz w:val="24"/>
          <w:szCs w:val="24"/>
        </w:rPr>
        <w:t>. Denní spotřeba látky činí 1 000 m</w:t>
      </w:r>
      <w:r w:rsidR="00752507" w:rsidRPr="00BF2AD0">
        <w:rPr>
          <w:rFonts w:ascii="Times New Roman" w:hAnsi="Times New Roman" w:cs="Times New Roman"/>
          <w:sz w:val="24"/>
          <w:szCs w:val="24"/>
        </w:rPr>
        <w:t>.</w:t>
      </w:r>
      <w:r w:rsidRPr="00BF2AD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37501D" w14:textId="77777777" w:rsidR="001F0DC8" w:rsidRPr="00BF2AD0" w:rsidRDefault="001F0DC8" w:rsidP="00BF2AD0">
      <w:pPr>
        <w:ind w:right="14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36A7373D" w14:textId="415E58A1" w:rsidR="00267DAF" w:rsidRPr="00BF2AD0" w:rsidRDefault="005F1956" w:rsidP="00BF2AD0">
      <w:pPr>
        <w:ind w:right="14"/>
        <w:jc w:val="both"/>
        <w:rPr>
          <w:rFonts w:ascii="Times New Roman" w:hAnsi="Times New Roman" w:cs="Times New Roman"/>
          <w:sz w:val="24"/>
          <w:szCs w:val="24"/>
        </w:rPr>
      </w:pPr>
      <w:r w:rsidRPr="00BF2AD0">
        <w:rPr>
          <w:rFonts w:ascii="Times New Roman" w:hAnsi="Times New Roman" w:cs="Times New Roman"/>
          <w:sz w:val="24"/>
          <w:szCs w:val="24"/>
        </w:rPr>
        <w:t xml:space="preserve">Jenže to není jediný problém, který máme. </w:t>
      </w:r>
      <w:r w:rsidR="002315EB" w:rsidRPr="00BF2AD0">
        <w:rPr>
          <w:rFonts w:ascii="Times New Roman" w:hAnsi="Times New Roman" w:cs="Times New Roman"/>
          <w:sz w:val="24"/>
          <w:szCs w:val="24"/>
        </w:rPr>
        <w:t xml:space="preserve">Materiál může nakupovat od dvou dodavatelů. </w:t>
      </w:r>
      <w:r w:rsidR="00267DAF" w:rsidRPr="00BF2AD0">
        <w:rPr>
          <w:rFonts w:ascii="Times New Roman" w:hAnsi="Times New Roman" w:cs="Times New Roman"/>
          <w:sz w:val="24"/>
          <w:szCs w:val="24"/>
        </w:rPr>
        <w:t>Zhodnoťte oba dodavatele a navrhněte, který je pro podnik výhodnější z hlediska nákladů</w:t>
      </w:r>
      <w:r w:rsidR="00812E85">
        <w:rPr>
          <w:rFonts w:ascii="Times New Roman" w:hAnsi="Times New Roman" w:cs="Times New Roman"/>
          <w:sz w:val="24"/>
          <w:szCs w:val="24"/>
        </w:rPr>
        <w:t>, když s</w:t>
      </w:r>
      <w:r w:rsidR="00812E85" w:rsidRPr="00BF2AD0">
        <w:rPr>
          <w:rFonts w:ascii="Times New Roman" w:hAnsi="Times New Roman" w:cs="Times New Roman"/>
          <w:sz w:val="24"/>
          <w:szCs w:val="24"/>
        </w:rPr>
        <w:t>kladovací náklady činí 15 Kč/100 m látky/1 den.</w:t>
      </w:r>
    </w:p>
    <w:p w14:paraId="44AD019A" w14:textId="2291236D" w:rsidR="00267DAF" w:rsidRPr="00BF2AD0" w:rsidRDefault="002315EB" w:rsidP="00BF2AD0">
      <w:pPr>
        <w:pStyle w:val="Odstavecseseznamem"/>
        <w:numPr>
          <w:ilvl w:val="0"/>
          <w:numId w:val="5"/>
        </w:numPr>
        <w:ind w:right="14"/>
        <w:jc w:val="both"/>
        <w:rPr>
          <w:rFonts w:ascii="Times New Roman" w:hAnsi="Times New Roman" w:cs="Times New Roman"/>
          <w:sz w:val="24"/>
          <w:szCs w:val="24"/>
        </w:rPr>
      </w:pPr>
      <w:r w:rsidRPr="00BF2AD0">
        <w:rPr>
          <w:rFonts w:ascii="Times New Roman" w:hAnsi="Times New Roman" w:cs="Times New Roman"/>
          <w:sz w:val="24"/>
          <w:szCs w:val="24"/>
        </w:rPr>
        <w:t>První dodavatel prodává 1 m dané látky za Kč 150,--.    Dodavatel</w:t>
      </w:r>
      <w:r w:rsidR="00237F40" w:rsidRPr="00BF2AD0">
        <w:rPr>
          <w:rFonts w:ascii="Times New Roman" w:hAnsi="Times New Roman" w:cs="Times New Roman"/>
          <w:sz w:val="24"/>
          <w:szCs w:val="24"/>
        </w:rPr>
        <w:t xml:space="preserve"> A</w:t>
      </w:r>
      <w:r w:rsidRPr="00BF2AD0">
        <w:rPr>
          <w:rFonts w:ascii="Times New Roman" w:hAnsi="Times New Roman" w:cs="Times New Roman"/>
          <w:sz w:val="24"/>
          <w:szCs w:val="24"/>
        </w:rPr>
        <w:t xml:space="preserve"> je od podniku vzdálený 220 km, náklady na přepravu činí Kč 25,--    na 1 km, dopravní prostředek je na zpáteční cestě vytížený</w:t>
      </w:r>
      <w:r w:rsidR="001F0DC8" w:rsidRPr="00BF2AD0">
        <w:rPr>
          <w:rFonts w:ascii="Times New Roman" w:hAnsi="Times New Roman" w:cs="Times New Roman"/>
          <w:sz w:val="24"/>
          <w:szCs w:val="24"/>
        </w:rPr>
        <w:t>, platíme pouze jednu cestu</w:t>
      </w:r>
      <w:r w:rsidRPr="00BF2AD0">
        <w:rPr>
          <w:rFonts w:ascii="Times New Roman" w:hAnsi="Times New Roman" w:cs="Times New Roman"/>
          <w:sz w:val="24"/>
          <w:szCs w:val="24"/>
        </w:rPr>
        <w:t xml:space="preserve">. </w:t>
      </w:r>
      <w:r w:rsidR="00237F40" w:rsidRPr="00BF2AD0">
        <w:rPr>
          <w:rFonts w:ascii="Times New Roman" w:hAnsi="Times New Roman" w:cs="Times New Roman"/>
          <w:sz w:val="24"/>
          <w:szCs w:val="24"/>
        </w:rPr>
        <w:t xml:space="preserve">Dodavatel A </w:t>
      </w:r>
      <w:r w:rsidRPr="00BF2AD0">
        <w:rPr>
          <w:rFonts w:ascii="Times New Roman" w:hAnsi="Times New Roman" w:cs="Times New Roman"/>
          <w:sz w:val="24"/>
          <w:szCs w:val="24"/>
        </w:rPr>
        <w:t>může materiál dodávat ve 30denních intervalech</w:t>
      </w:r>
      <w:r w:rsidR="00812E85">
        <w:rPr>
          <w:rFonts w:ascii="Times New Roman" w:hAnsi="Times New Roman" w:cs="Times New Roman"/>
          <w:sz w:val="24"/>
          <w:szCs w:val="24"/>
        </w:rPr>
        <w:t>.</w:t>
      </w:r>
    </w:p>
    <w:p w14:paraId="3984C40E" w14:textId="2B50DE9C" w:rsidR="002315EB" w:rsidRPr="00BF2AD0" w:rsidRDefault="002315EB" w:rsidP="00BF2AD0">
      <w:pPr>
        <w:pStyle w:val="Odstavecseseznamem"/>
        <w:numPr>
          <w:ilvl w:val="0"/>
          <w:numId w:val="5"/>
        </w:numPr>
        <w:ind w:right="14"/>
        <w:jc w:val="both"/>
        <w:rPr>
          <w:rFonts w:ascii="Times New Roman" w:hAnsi="Times New Roman" w:cs="Times New Roman"/>
          <w:sz w:val="24"/>
          <w:szCs w:val="24"/>
        </w:rPr>
      </w:pPr>
      <w:r w:rsidRPr="00BF2AD0">
        <w:rPr>
          <w:rFonts w:ascii="Times New Roman" w:hAnsi="Times New Roman" w:cs="Times New Roman"/>
          <w:sz w:val="24"/>
          <w:szCs w:val="24"/>
        </w:rPr>
        <w:t>Druhý dodavatel</w:t>
      </w:r>
      <w:r w:rsidR="00237F40" w:rsidRPr="00BF2AD0">
        <w:rPr>
          <w:rFonts w:ascii="Times New Roman" w:hAnsi="Times New Roman" w:cs="Times New Roman"/>
          <w:sz w:val="24"/>
          <w:szCs w:val="24"/>
        </w:rPr>
        <w:t xml:space="preserve"> B</w:t>
      </w:r>
      <w:r w:rsidRPr="00BF2AD0">
        <w:rPr>
          <w:rFonts w:ascii="Times New Roman" w:hAnsi="Times New Roman" w:cs="Times New Roman"/>
          <w:sz w:val="24"/>
          <w:szCs w:val="24"/>
        </w:rPr>
        <w:t xml:space="preserve"> prodává 1 m dané látky za Kč 155,--. </w:t>
      </w:r>
      <w:r w:rsidR="00BF2AD0" w:rsidRPr="00BF2AD0">
        <w:rPr>
          <w:rFonts w:ascii="Times New Roman" w:hAnsi="Times New Roman" w:cs="Times New Roman"/>
          <w:sz w:val="24"/>
          <w:szCs w:val="24"/>
        </w:rPr>
        <w:t>Dodavatel B je</w:t>
      </w:r>
      <w:r w:rsidRPr="00BF2AD0">
        <w:rPr>
          <w:rFonts w:ascii="Times New Roman" w:hAnsi="Times New Roman" w:cs="Times New Roman"/>
          <w:sz w:val="24"/>
          <w:szCs w:val="24"/>
        </w:rPr>
        <w:t xml:space="preserve"> od podniku vzdálený 180 km, náklady na přep</w:t>
      </w:r>
      <w:r w:rsidR="00BF2AD0">
        <w:rPr>
          <w:rFonts w:ascii="Times New Roman" w:hAnsi="Times New Roman" w:cs="Times New Roman"/>
          <w:sz w:val="24"/>
          <w:szCs w:val="24"/>
        </w:rPr>
        <w:t xml:space="preserve">ravu činí Kč 30,-- na 1 </w:t>
      </w:r>
      <w:proofErr w:type="gramStart"/>
      <w:r w:rsidR="00BF2AD0">
        <w:rPr>
          <w:rFonts w:ascii="Times New Roman" w:hAnsi="Times New Roman" w:cs="Times New Roman"/>
          <w:sz w:val="24"/>
          <w:szCs w:val="24"/>
        </w:rPr>
        <w:t>km,  d</w:t>
      </w:r>
      <w:r w:rsidRPr="00BF2AD0">
        <w:rPr>
          <w:rFonts w:ascii="Times New Roman" w:hAnsi="Times New Roman" w:cs="Times New Roman"/>
          <w:sz w:val="24"/>
          <w:szCs w:val="24"/>
        </w:rPr>
        <w:t>opravní</w:t>
      </w:r>
      <w:proofErr w:type="gramEnd"/>
      <w:r w:rsidRPr="00BF2AD0">
        <w:rPr>
          <w:rFonts w:ascii="Times New Roman" w:hAnsi="Times New Roman" w:cs="Times New Roman"/>
          <w:sz w:val="24"/>
          <w:szCs w:val="24"/>
        </w:rPr>
        <w:t xml:space="preserve"> prostředek je na zpáteční cestě vytížený</w:t>
      </w:r>
      <w:r w:rsidR="00237F40" w:rsidRPr="00BF2AD0">
        <w:rPr>
          <w:rFonts w:ascii="Times New Roman" w:hAnsi="Times New Roman" w:cs="Times New Roman"/>
          <w:sz w:val="24"/>
          <w:szCs w:val="24"/>
        </w:rPr>
        <w:t>, platíme pouze jednu cestu</w:t>
      </w:r>
      <w:r w:rsidRPr="00BF2AD0">
        <w:rPr>
          <w:rFonts w:ascii="Times New Roman" w:hAnsi="Times New Roman" w:cs="Times New Roman"/>
          <w:sz w:val="24"/>
          <w:szCs w:val="24"/>
        </w:rPr>
        <w:t>. Dodavatel může materiál dodávat ve 40denních intervalech</w:t>
      </w:r>
      <w:r w:rsidR="00812E85">
        <w:rPr>
          <w:rFonts w:ascii="Times New Roman" w:hAnsi="Times New Roman" w:cs="Times New Roman"/>
          <w:sz w:val="24"/>
          <w:szCs w:val="24"/>
        </w:rPr>
        <w:t>.</w:t>
      </w:r>
    </w:p>
    <w:p w14:paraId="5A39BBE3" w14:textId="77777777" w:rsidR="00E36E9E" w:rsidRPr="00BF2AD0" w:rsidRDefault="00E36E9E" w:rsidP="00BF2AD0">
      <w:pPr>
        <w:spacing w:after="12" w:line="271" w:lineRule="auto"/>
        <w:ind w:left="17" w:right="14"/>
        <w:jc w:val="both"/>
        <w:rPr>
          <w:rFonts w:ascii="Times New Roman" w:hAnsi="Times New Roman" w:cs="Times New Roman"/>
          <w:sz w:val="24"/>
          <w:szCs w:val="24"/>
        </w:rPr>
      </w:pPr>
    </w:p>
    <w:p w14:paraId="3867D9A2" w14:textId="77777777" w:rsidR="00A339CC" w:rsidRPr="00BF2AD0" w:rsidRDefault="00E36E9E" w:rsidP="00BF2AD0">
      <w:pPr>
        <w:pBdr>
          <w:bottom w:val="single" w:sz="6" w:space="1" w:color="auto"/>
        </w:pBdr>
        <w:spacing w:after="12" w:line="271" w:lineRule="auto"/>
        <w:ind w:left="17" w:right="1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F2AD0">
        <w:rPr>
          <w:rFonts w:ascii="Times New Roman" w:hAnsi="Times New Roman" w:cs="Times New Roman"/>
          <w:b/>
          <w:sz w:val="24"/>
          <w:szCs w:val="24"/>
        </w:rPr>
        <w:t xml:space="preserve">Část </w:t>
      </w:r>
      <w:proofErr w:type="gramStart"/>
      <w:r w:rsidRPr="00BF2AD0">
        <w:rPr>
          <w:rFonts w:ascii="Times New Roman" w:hAnsi="Times New Roman" w:cs="Times New Roman"/>
          <w:b/>
          <w:sz w:val="24"/>
          <w:szCs w:val="24"/>
        </w:rPr>
        <w:t>2 :</w:t>
      </w:r>
      <w:proofErr w:type="gramEnd"/>
      <w:r w:rsidRPr="00BF2AD0">
        <w:rPr>
          <w:rFonts w:ascii="Times New Roman" w:hAnsi="Times New Roman" w:cs="Times New Roman"/>
          <w:b/>
          <w:sz w:val="24"/>
          <w:szCs w:val="24"/>
        </w:rPr>
        <w:t xml:space="preserve"> Výrob</w:t>
      </w:r>
      <w:r w:rsidR="00F55188" w:rsidRPr="00BF2AD0">
        <w:rPr>
          <w:rFonts w:ascii="Times New Roman" w:hAnsi="Times New Roman" w:cs="Times New Roman"/>
          <w:b/>
          <w:sz w:val="24"/>
          <w:szCs w:val="24"/>
        </w:rPr>
        <w:t>ní problém</w:t>
      </w:r>
      <w:r w:rsidR="00A339CC" w:rsidRPr="00BF2AD0">
        <w:rPr>
          <w:rFonts w:ascii="Times New Roman" w:hAnsi="Times New Roman" w:cs="Times New Roman"/>
          <w:b/>
          <w:sz w:val="24"/>
          <w:szCs w:val="24"/>
        </w:rPr>
        <w:tab/>
      </w:r>
    </w:p>
    <w:p w14:paraId="41C8F396" w14:textId="77777777" w:rsidR="00BF2AD0" w:rsidRPr="00BF2AD0" w:rsidRDefault="00BF2AD0" w:rsidP="00BF2AD0">
      <w:pPr>
        <w:spacing w:after="12" w:line="271" w:lineRule="auto"/>
        <w:ind w:left="17" w:right="14"/>
        <w:jc w:val="both"/>
        <w:rPr>
          <w:rFonts w:ascii="Times New Roman" w:hAnsi="Times New Roman" w:cs="Times New Roman"/>
          <w:sz w:val="24"/>
          <w:szCs w:val="24"/>
        </w:rPr>
      </w:pPr>
    </w:p>
    <w:p w14:paraId="12DEA955" w14:textId="2B8B8F12" w:rsidR="00E36E9E" w:rsidRPr="00BF2AD0" w:rsidRDefault="001F755E" w:rsidP="00BF2AD0">
      <w:pPr>
        <w:spacing w:after="12" w:line="271" w:lineRule="auto"/>
        <w:ind w:left="17" w:right="1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F2AD0">
        <w:rPr>
          <w:rFonts w:ascii="Times New Roman" w:hAnsi="Times New Roman" w:cs="Times New Roman"/>
          <w:sz w:val="24"/>
          <w:szCs w:val="24"/>
        </w:rPr>
        <w:t>V</w:t>
      </w:r>
      <w:r w:rsidR="00E36E9E" w:rsidRPr="00BF2AD0">
        <w:rPr>
          <w:rFonts w:ascii="Times New Roman" w:hAnsi="Times New Roman" w:cs="Times New Roman"/>
          <w:sz w:val="24"/>
          <w:szCs w:val="24"/>
        </w:rPr>
        <w:t> </w:t>
      </w:r>
      <w:r w:rsidRPr="00BF2AD0">
        <w:rPr>
          <w:rFonts w:ascii="Times New Roman" w:hAnsi="Times New Roman" w:cs="Times New Roman"/>
          <w:sz w:val="24"/>
          <w:szCs w:val="24"/>
        </w:rPr>
        <w:t>roce</w:t>
      </w:r>
      <w:r w:rsidR="00E36E9E" w:rsidRPr="00BF2AD0">
        <w:rPr>
          <w:rFonts w:ascii="Times New Roman" w:hAnsi="Times New Roman" w:cs="Times New Roman"/>
          <w:sz w:val="24"/>
          <w:szCs w:val="24"/>
        </w:rPr>
        <w:t xml:space="preserve"> 202X</w:t>
      </w:r>
      <w:r w:rsidRPr="00BF2AD0">
        <w:rPr>
          <w:rFonts w:ascii="Times New Roman" w:hAnsi="Times New Roman" w:cs="Times New Roman"/>
          <w:sz w:val="24"/>
          <w:szCs w:val="24"/>
        </w:rPr>
        <w:t xml:space="preserve"> podnik plánuje vyrobit</w:t>
      </w:r>
      <w:r w:rsidR="00E36E9E" w:rsidRPr="00BF2AD0">
        <w:rPr>
          <w:rFonts w:ascii="Times New Roman" w:hAnsi="Times New Roman" w:cs="Times New Roman"/>
          <w:sz w:val="24"/>
          <w:szCs w:val="24"/>
        </w:rPr>
        <w:t xml:space="preserve"> bundy dle plánu v tabulce 1</w:t>
      </w:r>
      <w:r w:rsidRPr="00BF2AD0">
        <w:rPr>
          <w:rFonts w:ascii="Times New Roman" w:hAnsi="Times New Roman" w:cs="Times New Roman"/>
          <w:sz w:val="24"/>
          <w:szCs w:val="24"/>
        </w:rPr>
        <w:t xml:space="preserve">. K dispozici má celkem </w:t>
      </w:r>
      <w:r w:rsidR="00E36E9E" w:rsidRPr="00BF2AD0">
        <w:rPr>
          <w:rFonts w:ascii="Times New Roman" w:hAnsi="Times New Roman" w:cs="Times New Roman"/>
          <w:sz w:val="24"/>
          <w:szCs w:val="24"/>
        </w:rPr>
        <w:t>4</w:t>
      </w:r>
      <w:r w:rsidRPr="00BF2AD0">
        <w:rPr>
          <w:rFonts w:ascii="Times New Roman" w:hAnsi="Times New Roman" w:cs="Times New Roman"/>
          <w:sz w:val="24"/>
          <w:szCs w:val="24"/>
        </w:rPr>
        <w:t xml:space="preserve">0 šicích strojů. Podle plánovacího kalendáře má být v uvedeném roce 113 dní pracovního klidu, </w:t>
      </w:r>
      <w:r w:rsidRPr="00BF2AD0">
        <w:rPr>
          <w:rFonts w:ascii="Times New Roman" w:hAnsi="Times New Roman" w:cs="Times New Roman"/>
          <w:sz w:val="24"/>
          <w:szCs w:val="24"/>
        </w:rPr>
        <w:lastRenderedPageBreak/>
        <w:t>na opravy a prostoje podnik plánuje celkem 40 hodin</w:t>
      </w:r>
      <w:r w:rsidR="00E36E9E" w:rsidRPr="00BF2AD0">
        <w:rPr>
          <w:rFonts w:ascii="Times New Roman" w:hAnsi="Times New Roman" w:cs="Times New Roman"/>
          <w:sz w:val="24"/>
          <w:szCs w:val="24"/>
        </w:rPr>
        <w:t>/stroj/rok</w:t>
      </w:r>
      <w:r w:rsidRPr="00BF2AD0">
        <w:rPr>
          <w:rFonts w:ascii="Times New Roman" w:hAnsi="Times New Roman" w:cs="Times New Roman"/>
          <w:sz w:val="24"/>
          <w:szCs w:val="24"/>
        </w:rPr>
        <w:t>, podnik pracuje v jednosměnném provozu (8 hodin denně</w:t>
      </w:r>
      <w:r w:rsidR="00BF2AD0" w:rsidRPr="00BF2AD0">
        <w:rPr>
          <w:rFonts w:ascii="Times New Roman" w:hAnsi="Times New Roman" w:cs="Times New Roman"/>
          <w:sz w:val="24"/>
          <w:szCs w:val="24"/>
        </w:rPr>
        <w:t>, nelze přidat</w:t>
      </w:r>
      <w:r w:rsidRPr="00BF2AD0">
        <w:rPr>
          <w:rFonts w:ascii="Times New Roman" w:hAnsi="Times New Roman" w:cs="Times New Roman"/>
          <w:sz w:val="24"/>
          <w:szCs w:val="24"/>
        </w:rPr>
        <w:t xml:space="preserve">). Podnik plánuje </w:t>
      </w:r>
      <w:r w:rsidR="00E36E9E" w:rsidRPr="00BF2AD0">
        <w:rPr>
          <w:rFonts w:ascii="Times New Roman" w:hAnsi="Times New Roman" w:cs="Times New Roman"/>
          <w:sz w:val="24"/>
          <w:szCs w:val="24"/>
        </w:rPr>
        <w:t>využití pracovní</w:t>
      </w:r>
      <w:r w:rsidRPr="00BF2AD0">
        <w:rPr>
          <w:rFonts w:ascii="Times New Roman" w:hAnsi="Times New Roman" w:cs="Times New Roman"/>
          <w:sz w:val="24"/>
          <w:szCs w:val="24"/>
        </w:rPr>
        <w:t xml:space="preserve"> doby na </w:t>
      </w:r>
      <w:r w:rsidR="008C2F17" w:rsidRPr="00BF2AD0">
        <w:rPr>
          <w:rFonts w:ascii="Times New Roman" w:hAnsi="Times New Roman" w:cs="Times New Roman"/>
          <w:sz w:val="24"/>
          <w:szCs w:val="24"/>
        </w:rPr>
        <w:t>85 %, aby</w:t>
      </w:r>
      <w:r w:rsidR="00E36E9E" w:rsidRPr="00BF2AD0">
        <w:rPr>
          <w:rFonts w:ascii="Times New Roman" w:hAnsi="Times New Roman" w:cs="Times New Roman"/>
          <w:sz w:val="24"/>
          <w:szCs w:val="24"/>
        </w:rPr>
        <w:t xml:space="preserve"> se snížila zmetkovost na minimum</w:t>
      </w:r>
      <w:r w:rsidRPr="00BF2AD0">
        <w:rPr>
          <w:rFonts w:ascii="Times New Roman" w:hAnsi="Times New Roman" w:cs="Times New Roman"/>
          <w:sz w:val="24"/>
          <w:szCs w:val="24"/>
        </w:rPr>
        <w:t xml:space="preserve">. </w:t>
      </w:r>
      <w:r w:rsidR="00812E85">
        <w:rPr>
          <w:rFonts w:ascii="Times New Roman" w:hAnsi="Times New Roman" w:cs="Times New Roman"/>
          <w:sz w:val="24"/>
          <w:szCs w:val="24"/>
        </w:rPr>
        <w:t>Je výrobní kapacita dostatečná na výrobu požadovaného objemu výroby z tabulky 1?</w:t>
      </w:r>
      <w:r w:rsidRPr="00BF2AD0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2A3D3EC" w14:textId="77777777" w:rsidR="00BF2AD0" w:rsidRPr="00BF2AD0" w:rsidRDefault="00BF2AD0" w:rsidP="00BF2AD0">
      <w:pPr>
        <w:spacing w:after="12" w:line="271" w:lineRule="auto"/>
        <w:ind w:left="17" w:right="14"/>
        <w:jc w:val="both"/>
        <w:rPr>
          <w:rFonts w:ascii="Times New Roman" w:hAnsi="Times New Roman" w:cs="Times New Roman"/>
          <w:sz w:val="24"/>
          <w:szCs w:val="24"/>
        </w:rPr>
      </w:pPr>
    </w:p>
    <w:p w14:paraId="0D0B940D" w14:textId="77777777" w:rsidR="00E36E9E" w:rsidRPr="00BF2AD0" w:rsidRDefault="00E36E9E" w:rsidP="00BF2AD0">
      <w:pPr>
        <w:spacing w:after="12" w:line="271" w:lineRule="auto"/>
        <w:ind w:left="17" w:right="14"/>
        <w:jc w:val="both"/>
        <w:rPr>
          <w:rFonts w:ascii="Times New Roman" w:hAnsi="Times New Roman" w:cs="Times New Roman"/>
          <w:sz w:val="24"/>
          <w:szCs w:val="24"/>
        </w:rPr>
      </w:pPr>
    </w:p>
    <w:p w14:paraId="6C766A27" w14:textId="23FC762A" w:rsidR="002315EB" w:rsidRPr="00BF2AD0" w:rsidRDefault="002315EB" w:rsidP="00BF2AD0">
      <w:pPr>
        <w:ind w:left="17" w:right="14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62486C05" w14:textId="77777777" w:rsidR="001F755E" w:rsidRPr="00BF2AD0" w:rsidRDefault="001F755E" w:rsidP="00BF2AD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B99BAE0" w14:textId="0E92A937" w:rsidR="004757AE" w:rsidRPr="00BF2AD0" w:rsidRDefault="004757AE" w:rsidP="00BF2AD0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  <w:r w:rsidRPr="00BF2AD0">
        <w:rPr>
          <w:rFonts w:ascii="Times New Roman" w:hAnsi="Times New Roman" w:cs="Times New Roman"/>
          <w:b/>
          <w:sz w:val="24"/>
          <w:szCs w:val="24"/>
        </w:rPr>
        <w:t xml:space="preserve">Část </w:t>
      </w:r>
      <w:r w:rsidR="00781927">
        <w:rPr>
          <w:rFonts w:ascii="Times New Roman" w:hAnsi="Times New Roman" w:cs="Times New Roman"/>
          <w:b/>
          <w:sz w:val="24"/>
          <w:szCs w:val="24"/>
        </w:rPr>
        <w:t>3</w:t>
      </w:r>
      <w:r w:rsidRPr="00BF2AD0">
        <w:rPr>
          <w:rFonts w:ascii="Times New Roman" w:hAnsi="Times New Roman" w:cs="Times New Roman"/>
          <w:b/>
          <w:sz w:val="24"/>
          <w:szCs w:val="24"/>
        </w:rPr>
        <w:t>: Umí podnik kalkulovat?</w:t>
      </w:r>
    </w:p>
    <w:p w14:paraId="1525F2AC" w14:textId="77777777" w:rsidR="001F755E" w:rsidRPr="00BF2AD0" w:rsidRDefault="001F755E" w:rsidP="00BF2AD0">
      <w:pPr>
        <w:jc w:val="both"/>
        <w:rPr>
          <w:rFonts w:ascii="Times New Roman" w:hAnsi="Times New Roman" w:cs="Times New Roman"/>
          <w:sz w:val="24"/>
          <w:szCs w:val="24"/>
        </w:rPr>
      </w:pPr>
      <w:r w:rsidRPr="00BF2AD0">
        <w:rPr>
          <w:rFonts w:ascii="Times New Roman" w:hAnsi="Times New Roman" w:cs="Times New Roman"/>
          <w:sz w:val="24"/>
          <w:szCs w:val="24"/>
        </w:rPr>
        <w:t xml:space="preserve">Abyste mohli potvrdit nebo vyvrátit </w:t>
      </w:r>
      <w:r w:rsidR="00750ED2" w:rsidRPr="00BF2AD0">
        <w:rPr>
          <w:rFonts w:ascii="Times New Roman" w:hAnsi="Times New Roman" w:cs="Times New Roman"/>
          <w:sz w:val="24"/>
          <w:szCs w:val="24"/>
        </w:rPr>
        <w:t>správnost</w:t>
      </w:r>
      <w:r w:rsidRPr="00BF2AD0">
        <w:rPr>
          <w:rFonts w:ascii="Times New Roman" w:hAnsi="Times New Roman" w:cs="Times New Roman"/>
          <w:sz w:val="24"/>
          <w:szCs w:val="24"/>
        </w:rPr>
        <w:t xml:space="preserve"> kalkulace prodejní ceny, byly Vám dodány další informace k sestavení kalkulace. </w:t>
      </w:r>
      <w:r w:rsidR="00C67365" w:rsidRPr="00BF2AD0">
        <w:rPr>
          <w:rFonts w:ascii="Times New Roman" w:hAnsi="Times New Roman" w:cs="Times New Roman"/>
          <w:sz w:val="24"/>
          <w:szCs w:val="24"/>
        </w:rPr>
        <w:t>Při</w:t>
      </w:r>
      <w:r w:rsidR="005820C7" w:rsidRPr="00BF2AD0">
        <w:rPr>
          <w:rFonts w:ascii="Times New Roman" w:hAnsi="Times New Roman" w:cs="Times New Roman"/>
          <w:sz w:val="24"/>
          <w:szCs w:val="24"/>
        </w:rPr>
        <w:t xml:space="preserve"> kontrole</w:t>
      </w:r>
      <w:r w:rsidRPr="00BF2AD0">
        <w:rPr>
          <w:rFonts w:ascii="Times New Roman" w:hAnsi="Times New Roman" w:cs="Times New Roman"/>
          <w:sz w:val="24"/>
          <w:szCs w:val="24"/>
        </w:rPr>
        <w:t> kalkulac</w:t>
      </w:r>
      <w:r w:rsidR="005820C7" w:rsidRPr="00BF2AD0">
        <w:rPr>
          <w:rFonts w:ascii="Times New Roman" w:hAnsi="Times New Roman" w:cs="Times New Roman"/>
          <w:sz w:val="24"/>
          <w:szCs w:val="24"/>
        </w:rPr>
        <w:t>e se</w:t>
      </w:r>
      <w:r w:rsidRPr="00BF2AD0">
        <w:rPr>
          <w:rFonts w:ascii="Times New Roman" w:hAnsi="Times New Roman" w:cs="Times New Roman"/>
          <w:sz w:val="24"/>
          <w:szCs w:val="24"/>
        </w:rPr>
        <w:t xml:space="preserve"> </w:t>
      </w:r>
      <w:r w:rsidR="00750ED2" w:rsidRPr="00BF2AD0">
        <w:rPr>
          <w:rFonts w:ascii="Times New Roman" w:hAnsi="Times New Roman" w:cs="Times New Roman"/>
          <w:sz w:val="24"/>
          <w:szCs w:val="24"/>
        </w:rPr>
        <w:t xml:space="preserve">v tomto období </w:t>
      </w:r>
      <w:r w:rsidR="00C67365" w:rsidRPr="00BF2AD0">
        <w:rPr>
          <w:rFonts w:ascii="Times New Roman" w:hAnsi="Times New Roman" w:cs="Times New Roman"/>
          <w:sz w:val="24"/>
          <w:szCs w:val="24"/>
        </w:rPr>
        <w:t>nezohledňuje investiční náklad, ten se promítne později. Vznikla výrobní režie</w:t>
      </w:r>
      <w:r w:rsidR="00750ED2" w:rsidRPr="00BF2AD0">
        <w:rPr>
          <w:rFonts w:ascii="Times New Roman" w:hAnsi="Times New Roman" w:cs="Times New Roman"/>
          <w:sz w:val="24"/>
          <w:szCs w:val="24"/>
        </w:rPr>
        <w:t xml:space="preserve">, která je ve sledovaném období 2 210 000 Kč, správní režie ve výši 3 550 000 Kč a odbytová režie ve výši 625 000 Kč. Manažer podniku požaduje ziskovou marži ve výši </w:t>
      </w:r>
      <w:proofErr w:type="gramStart"/>
      <w:r w:rsidR="00750ED2" w:rsidRPr="00BF2AD0">
        <w:rPr>
          <w:rFonts w:ascii="Times New Roman" w:hAnsi="Times New Roman" w:cs="Times New Roman"/>
          <w:sz w:val="24"/>
          <w:szCs w:val="24"/>
        </w:rPr>
        <w:t>45%</w:t>
      </w:r>
      <w:proofErr w:type="gramEnd"/>
      <w:r w:rsidR="00750ED2" w:rsidRPr="00BF2AD0">
        <w:rPr>
          <w:rFonts w:ascii="Times New Roman" w:hAnsi="Times New Roman" w:cs="Times New Roman"/>
          <w:sz w:val="24"/>
          <w:szCs w:val="24"/>
        </w:rPr>
        <w:t xml:space="preserve"> z úplných vlastních nákladů výkonu. K přerozdělení výrobní režie použijte techniku dělením poměrovým číslem dle pracnosti, správní režii rozdělte dle přirážky pomocí přímých mezd a odbytovou režii dle spotřeby materiálu v metrech.</w:t>
      </w:r>
      <w:r w:rsidR="00C67365" w:rsidRPr="00BF2AD0">
        <w:rPr>
          <w:rFonts w:ascii="Times New Roman" w:hAnsi="Times New Roman" w:cs="Times New Roman"/>
          <w:sz w:val="24"/>
          <w:szCs w:val="24"/>
        </w:rPr>
        <w:t xml:space="preserve"> Vycházejte z norem výroby v tabulce 1.</w:t>
      </w:r>
    </w:p>
    <w:p w14:paraId="62FA8B29" w14:textId="77777777" w:rsidR="00176527" w:rsidRPr="00176527" w:rsidRDefault="00176527" w:rsidP="0017652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17652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Část 3: Umí podnik kalkulovat?</w:t>
      </w: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p w14:paraId="40B99BEE" w14:textId="77777777" w:rsidR="00176527" w:rsidRPr="00176527" w:rsidRDefault="00176527" w:rsidP="0017652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Abyste mohli potvrdit nebo vyvrátit správnost kalkulace prodejní ceny, byly Vám dodány další informace k sestavení kalkulace. Při kontrole kalkulace se v tomto období nezohledňuje investiční náklad, ten se promítne později. Vznikla výrobní režie, která je ve sledovaném období 2 210 000 Kč, správní režie ve výši 3 550 000 Kč a odbytová režie ve výši 625 000 Kč. Manažer podniku požaduje ziskovou marži ve výši </w:t>
      </w:r>
      <w:proofErr w:type="gramStart"/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45%</w:t>
      </w:r>
      <w:proofErr w:type="gramEnd"/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z úplných vlastních nákladů výkonu. K přerozdělení výrobní režie použijte techniku dělením poměrovým číslem dle pracnosti, správní režii rozdělte dle přirážky pomocí přímých mezd a odbytovou režii dle spotřeby materiálu v metrech. Vycházejte z norem výroby v tabulce 1. </w:t>
      </w:r>
    </w:p>
    <w:p w14:paraId="379DBC43" w14:textId="77777777" w:rsidR="00176527" w:rsidRPr="00176527" w:rsidRDefault="00176527" w:rsidP="00176527">
      <w:pPr>
        <w:spacing w:after="0" w:line="240" w:lineRule="auto"/>
        <w:ind w:left="720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bookmarkStart w:id="0" w:name="_GoBack"/>
      <w:bookmarkEnd w:id="0"/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p w14:paraId="394C2E9B" w14:textId="77777777" w:rsidR="00176527" w:rsidRPr="00176527" w:rsidRDefault="00176527" w:rsidP="0017652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17652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A</w:t>
      </w: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p w14:paraId="3AA4C919" w14:textId="77777777" w:rsidR="00176527" w:rsidRPr="00176527" w:rsidRDefault="00176527" w:rsidP="0017652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Rozdělení výrobní režie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25"/>
        <w:gridCol w:w="2205"/>
        <w:gridCol w:w="2370"/>
        <w:gridCol w:w="2130"/>
      </w:tblGrid>
      <w:tr w:rsidR="00176527" w:rsidRPr="00176527" w14:paraId="429B5992" w14:textId="77777777" w:rsidTr="00176527">
        <w:trPr>
          <w:trHeight w:val="300"/>
        </w:trPr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C3A749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F5883E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787B80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1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26DA8E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  <w:tr w:rsidR="00176527" w:rsidRPr="00176527" w14:paraId="2A43B9A1" w14:textId="77777777" w:rsidTr="00176527">
        <w:trPr>
          <w:trHeight w:val="300"/>
        </w:trPr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C803AA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41717F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ABB55B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1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5941F1" w14:textId="77777777" w:rsidR="00176527" w:rsidRPr="00176527" w:rsidRDefault="00176527" w:rsidP="00176527">
            <w:pPr>
              <w:spacing w:after="0" w:line="240" w:lineRule="auto"/>
              <w:ind w:right="15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  <w:tr w:rsidR="00176527" w:rsidRPr="00176527" w14:paraId="70D82261" w14:textId="77777777" w:rsidTr="00176527">
        <w:trPr>
          <w:trHeight w:val="300"/>
        </w:trPr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3531BB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C1770D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00F654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1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F6E5BB" w14:textId="77777777" w:rsidR="00176527" w:rsidRPr="00176527" w:rsidRDefault="00176527" w:rsidP="00176527">
            <w:pPr>
              <w:spacing w:after="0" w:line="240" w:lineRule="auto"/>
              <w:ind w:right="15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  <w:tr w:rsidR="00176527" w:rsidRPr="00176527" w14:paraId="27749F9A" w14:textId="77777777" w:rsidTr="00176527">
        <w:trPr>
          <w:trHeight w:val="300"/>
        </w:trPr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ABCF36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391AB8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C2BEFC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1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25C7F4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</w:tbl>
    <w:p w14:paraId="401BA71E" w14:textId="77777777" w:rsidR="00176527" w:rsidRPr="00176527" w:rsidRDefault="00176527" w:rsidP="00176527">
      <w:pPr>
        <w:spacing w:after="0" w:line="240" w:lineRule="auto"/>
        <w:ind w:left="720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2220"/>
      </w:tblGrid>
      <w:tr w:rsidR="00176527" w:rsidRPr="00176527" w14:paraId="310B4D5F" w14:textId="77777777" w:rsidTr="00176527">
        <w:trPr>
          <w:trHeight w:val="300"/>
        </w:trPr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E7115F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Výrobek </w:t>
            </w:r>
          </w:p>
        </w:tc>
        <w:tc>
          <w:tcPr>
            <w:tcW w:w="2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9263CB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Náklady na výrobní režii Kč/ks </w:t>
            </w:r>
          </w:p>
        </w:tc>
      </w:tr>
      <w:tr w:rsidR="00176527" w:rsidRPr="00176527" w14:paraId="6D22C7F2" w14:textId="77777777" w:rsidTr="00176527">
        <w:trPr>
          <w:trHeight w:val="300"/>
        </w:trPr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A3FB33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Bunda, vel. M  </w:t>
            </w:r>
          </w:p>
        </w:tc>
        <w:tc>
          <w:tcPr>
            <w:tcW w:w="2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E88428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  <w:tr w:rsidR="00176527" w:rsidRPr="00176527" w14:paraId="4B3ED55D" w14:textId="77777777" w:rsidTr="00176527">
        <w:trPr>
          <w:trHeight w:val="300"/>
        </w:trPr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5D91D0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Bunda, vel. L  </w:t>
            </w:r>
          </w:p>
        </w:tc>
        <w:tc>
          <w:tcPr>
            <w:tcW w:w="2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AFBEFE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</w:tbl>
    <w:p w14:paraId="448C2860" w14:textId="77777777" w:rsidR="00176527" w:rsidRPr="00176527" w:rsidRDefault="00176527" w:rsidP="0017652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p w14:paraId="4FF5D1AD" w14:textId="77777777" w:rsidR="00176527" w:rsidRPr="00176527" w:rsidRDefault="00176527" w:rsidP="0017652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17652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B</w:t>
      </w: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p w14:paraId="2479BBC8" w14:textId="77777777" w:rsidR="00176527" w:rsidRPr="00176527" w:rsidRDefault="00176527" w:rsidP="0017652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cs-CZ"/>
        </w:rPr>
        <w:t>Přirážka správní režie</w:t>
      </w: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2220"/>
      </w:tblGrid>
      <w:tr w:rsidR="00176527" w:rsidRPr="00176527" w14:paraId="5F311402" w14:textId="77777777" w:rsidTr="00176527">
        <w:trPr>
          <w:trHeight w:val="300"/>
        </w:trPr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25AAA4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Výrobek </w:t>
            </w:r>
          </w:p>
        </w:tc>
        <w:tc>
          <w:tcPr>
            <w:tcW w:w="2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103E40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Náklady na správní režii Kč/ks </w:t>
            </w:r>
          </w:p>
        </w:tc>
      </w:tr>
      <w:tr w:rsidR="00176527" w:rsidRPr="00176527" w14:paraId="2831F565" w14:textId="77777777" w:rsidTr="00176527">
        <w:trPr>
          <w:trHeight w:val="300"/>
        </w:trPr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D98D1B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Bunda, vel. M  </w:t>
            </w:r>
          </w:p>
        </w:tc>
        <w:tc>
          <w:tcPr>
            <w:tcW w:w="2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0732BA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  <w:tr w:rsidR="00176527" w:rsidRPr="00176527" w14:paraId="0BE6E552" w14:textId="77777777" w:rsidTr="00176527">
        <w:trPr>
          <w:trHeight w:val="300"/>
        </w:trPr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9FE5C8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Bunda, vel. L  </w:t>
            </w:r>
          </w:p>
        </w:tc>
        <w:tc>
          <w:tcPr>
            <w:tcW w:w="2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3EE513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</w:tbl>
    <w:p w14:paraId="33F81EFB" w14:textId="77777777" w:rsidR="00176527" w:rsidRPr="00176527" w:rsidRDefault="00176527" w:rsidP="0017652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lastRenderedPageBreak/>
        <w:t> </w:t>
      </w:r>
    </w:p>
    <w:p w14:paraId="50C952C2" w14:textId="77777777" w:rsidR="00176527" w:rsidRPr="00176527" w:rsidRDefault="00176527" w:rsidP="0017652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p w14:paraId="5678B291" w14:textId="77777777" w:rsidR="00176527" w:rsidRPr="00176527" w:rsidRDefault="00176527" w:rsidP="0017652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17652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C</w:t>
      </w: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p w14:paraId="6F675990" w14:textId="77777777" w:rsidR="00176527" w:rsidRPr="00176527" w:rsidRDefault="00176527" w:rsidP="0017652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cs-CZ"/>
        </w:rPr>
        <w:t>Přirážka odbytová režie </w:t>
      </w: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p w14:paraId="6AE3D0F0" w14:textId="77777777" w:rsidR="00176527" w:rsidRPr="00176527" w:rsidRDefault="00176527" w:rsidP="0017652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              </w:t>
      </w:r>
    </w:p>
    <w:p w14:paraId="40D3691E" w14:textId="77777777" w:rsidR="00176527" w:rsidRPr="00176527" w:rsidRDefault="00176527" w:rsidP="0017652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2220"/>
      </w:tblGrid>
      <w:tr w:rsidR="00176527" w:rsidRPr="00176527" w14:paraId="5D58D886" w14:textId="77777777" w:rsidTr="00176527">
        <w:trPr>
          <w:trHeight w:val="300"/>
        </w:trPr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748D54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Výrobek </w:t>
            </w:r>
          </w:p>
        </w:tc>
        <w:tc>
          <w:tcPr>
            <w:tcW w:w="2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5E726E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Náklady na odbytovou režii Kč/ks </w:t>
            </w:r>
          </w:p>
        </w:tc>
      </w:tr>
      <w:tr w:rsidR="00176527" w:rsidRPr="00176527" w14:paraId="71178584" w14:textId="77777777" w:rsidTr="00176527">
        <w:trPr>
          <w:trHeight w:val="300"/>
        </w:trPr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778278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Bunda, vel. M  </w:t>
            </w:r>
          </w:p>
        </w:tc>
        <w:tc>
          <w:tcPr>
            <w:tcW w:w="2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D4FDBF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  <w:tr w:rsidR="00176527" w:rsidRPr="00176527" w14:paraId="0F97E61C" w14:textId="77777777" w:rsidTr="00176527">
        <w:trPr>
          <w:trHeight w:val="300"/>
        </w:trPr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69FFD5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Bunda, vel. L  </w:t>
            </w:r>
          </w:p>
        </w:tc>
        <w:tc>
          <w:tcPr>
            <w:tcW w:w="2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8850FE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</w:tbl>
    <w:p w14:paraId="51637EBC" w14:textId="77777777" w:rsidR="00176527" w:rsidRPr="00176527" w:rsidRDefault="00176527" w:rsidP="0017652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p w14:paraId="7101E5D5" w14:textId="77777777" w:rsidR="00176527" w:rsidRPr="00176527" w:rsidRDefault="00176527" w:rsidP="0017652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17652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D</w:t>
      </w: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20"/>
        <w:gridCol w:w="1125"/>
        <w:gridCol w:w="1125"/>
        <w:gridCol w:w="1125"/>
        <w:gridCol w:w="1125"/>
        <w:gridCol w:w="1125"/>
        <w:gridCol w:w="1042"/>
        <w:gridCol w:w="1005"/>
      </w:tblGrid>
      <w:tr w:rsidR="00176527" w:rsidRPr="00176527" w14:paraId="69982DE8" w14:textId="77777777" w:rsidTr="00176527">
        <w:trPr>
          <w:trHeight w:val="300"/>
        </w:trPr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DB2006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Výrobek 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688BEE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Náklady na přímé mzdy Kč/ks 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CCE5C7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Náklady na přímý materiál Kč/ks 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97E599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Ostatní přímé náklady Kč/ks 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500468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Náklady na výrobní režii Kč/ks 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C60438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Náklady na správní režii Kč/ks </w:t>
            </w:r>
          </w:p>
        </w:tc>
        <w:tc>
          <w:tcPr>
            <w:tcW w:w="1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9C842D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Náklady na odbytovou režii Kč/ks </w:t>
            </w:r>
          </w:p>
        </w:tc>
        <w:tc>
          <w:tcPr>
            <w:tcW w:w="1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879628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Celkové náklady Kč/ks </w:t>
            </w:r>
          </w:p>
        </w:tc>
      </w:tr>
      <w:tr w:rsidR="00176527" w:rsidRPr="00176527" w14:paraId="317A9858" w14:textId="77777777" w:rsidTr="00176527">
        <w:trPr>
          <w:trHeight w:val="300"/>
        </w:trPr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261206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Bunda, vel. M  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8E2381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F4F5F7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8CC001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AE8D7A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76541E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1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85D1BA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1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CB8359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  <w:tr w:rsidR="00176527" w:rsidRPr="00176527" w14:paraId="6D998007" w14:textId="77777777" w:rsidTr="00176527">
        <w:trPr>
          <w:trHeight w:val="300"/>
        </w:trPr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33257C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Bunda, vel. L  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31E4C2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21B0BB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85CFFF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895037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11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D71B02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1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33EB14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1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CE1F74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</w:tbl>
    <w:p w14:paraId="34D1730C" w14:textId="77777777" w:rsidR="00176527" w:rsidRPr="00176527" w:rsidRDefault="00176527" w:rsidP="0017652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p w14:paraId="6237596A" w14:textId="77777777" w:rsidR="00176527" w:rsidRPr="00176527" w:rsidRDefault="00176527" w:rsidP="0017652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Tabulka dle kalkulačního vzorce: </w:t>
      </w:r>
    </w:p>
    <w:p w14:paraId="006E3158" w14:textId="77777777" w:rsidR="00176527" w:rsidRPr="00176527" w:rsidRDefault="00176527" w:rsidP="00176527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176527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0"/>
        <w:gridCol w:w="2250"/>
        <w:gridCol w:w="2250"/>
        <w:gridCol w:w="2250"/>
      </w:tblGrid>
      <w:tr w:rsidR="00176527" w:rsidRPr="00176527" w14:paraId="5D4777A1" w14:textId="77777777" w:rsidTr="00176527">
        <w:trPr>
          <w:trHeight w:val="300"/>
        </w:trPr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67BDC9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Řádek kalkulačního vzorce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E88012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Druh nákladu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85EC6C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Náklad na výrobu A (Kč/ks)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CBBE12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Náklad na výrobu B (Kč/ks) </w:t>
            </w:r>
          </w:p>
        </w:tc>
      </w:tr>
      <w:tr w:rsidR="00176527" w:rsidRPr="00176527" w14:paraId="64F49574" w14:textId="77777777" w:rsidTr="00176527">
        <w:trPr>
          <w:trHeight w:val="300"/>
        </w:trPr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C53316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458412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E87F68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6C7C98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  <w:tr w:rsidR="00176527" w:rsidRPr="00176527" w14:paraId="5C57BC3B" w14:textId="77777777" w:rsidTr="00176527">
        <w:trPr>
          <w:trHeight w:val="300"/>
        </w:trPr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1672DD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413517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9EA506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2D9FC8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  <w:tr w:rsidR="00176527" w:rsidRPr="00176527" w14:paraId="3E11BE36" w14:textId="77777777" w:rsidTr="00176527">
        <w:trPr>
          <w:trHeight w:val="300"/>
        </w:trPr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DD17F3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EC8A10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7957E9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2E6626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  <w:tr w:rsidR="00176527" w:rsidRPr="00176527" w14:paraId="1D32C079" w14:textId="77777777" w:rsidTr="00176527">
        <w:trPr>
          <w:trHeight w:val="300"/>
        </w:trPr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BAE194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6CBAF1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4C70A9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8AFDAE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  <w:tr w:rsidR="00176527" w:rsidRPr="00176527" w14:paraId="11686610" w14:textId="77777777" w:rsidTr="00176527">
        <w:trPr>
          <w:trHeight w:val="300"/>
        </w:trPr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0EA7A4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421592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425774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22000A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  <w:tr w:rsidR="00176527" w:rsidRPr="00176527" w14:paraId="0C333976" w14:textId="77777777" w:rsidTr="00176527">
        <w:trPr>
          <w:trHeight w:val="300"/>
        </w:trPr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2032FA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507F62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338F12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046F6A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  <w:tr w:rsidR="00176527" w:rsidRPr="00176527" w14:paraId="26843F57" w14:textId="77777777" w:rsidTr="00176527">
        <w:trPr>
          <w:trHeight w:val="300"/>
        </w:trPr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301266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3EA52D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538C2E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35C2F0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  <w:tr w:rsidR="00176527" w:rsidRPr="00176527" w14:paraId="545FC914" w14:textId="77777777" w:rsidTr="00176527">
        <w:trPr>
          <w:trHeight w:val="300"/>
        </w:trPr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7EB164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68196E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A44B1C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E222D9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  <w:tr w:rsidR="00176527" w:rsidRPr="00176527" w14:paraId="65FB78BF" w14:textId="77777777" w:rsidTr="00176527">
        <w:trPr>
          <w:trHeight w:val="300"/>
        </w:trPr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B1F3D5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E41DFA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5ED35D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DF84EE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  <w:tr w:rsidR="00176527" w:rsidRPr="00176527" w14:paraId="6584DB9E" w14:textId="77777777" w:rsidTr="00176527">
        <w:trPr>
          <w:trHeight w:val="300"/>
        </w:trPr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5432DE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3055AC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539E66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F06CA6" w14:textId="77777777" w:rsidR="00176527" w:rsidRPr="00176527" w:rsidRDefault="00176527" w:rsidP="00176527">
            <w:pPr>
              <w:spacing w:after="0" w:line="240" w:lineRule="auto"/>
              <w:ind w:firstLine="705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  <w:tr w:rsidR="00176527" w:rsidRPr="00176527" w14:paraId="12F47C62" w14:textId="77777777" w:rsidTr="00176527">
        <w:trPr>
          <w:trHeight w:val="300"/>
        </w:trPr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EA28E5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2FB3A2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0B0A8B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A05548" w14:textId="77777777" w:rsidR="00176527" w:rsidRPr="00176527" w:rsidRDefault="00176527" w:rsidP="001765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765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> </w:t>
            </w:r>
          </w:p>
        </w:tc>
      </w:tr>
    </w:tbl>
    <w:p w14:paraId="6283B38A" w14:textId="4B825B6F" w:rsidR="00C67365" w:rsidRPr="00BF2AD0" w:rsidRDefault="00C67365" w:rsidP="00BF2AD0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sectPr w:rsidR="00C67365" w:rsidRPr="00BF2AD0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25C34AC" w16cex:dateUtc="2022-12-06T10:32:31.597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7DBF48" w14:textId="77777777" w:rsidR="006E6005" w:rsidRDefault="006E6005" w:rsidP="002315EB">
      <w:pPr>
        <w:spacing w:after="0" w:line="240" w:lineRule="auto"/>
      </w:pPr>
      <w:r>
        <w:separator/>
      </w:r>
    </w:p>
  </w:endnote>
  <w:endnote w:type="continuationSeparator" w:id="0">
    <w:p w14:paraId="6EA13DBF" w14:textId="77777777" w:rsidR="006E6005" w:rsidRDefault="006E6005" w:rsidP="002315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45000033"/>
      <w:docPartObj>
        <w:docPartGallery w:val="Page Numbers (Bottom of Page)"/>
        <w:docPartUnique/>
      </w:docPartObj>
    </w:sdtPr>
    <w:sdtEndPr/>
    <w:sdtContent>
      <w:p w14:paraId="1261257C" w14:textId="77777777" w:rsidR="00BF2AD0" w:rsidRDefault="00BF2AD0">
        <w:pPr>
          <w:pStyle w:val="Zpat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  <w:lang w:eastAsia="cs-CZ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63B8198E" wp14:editId="07777777">
                  <wp:simplePos x="0" y="0"/>
                  <wp:positionH relativeFrom="leftMargin">
                    <wp:align>center</wp:align>
                  </wp:positionH>
                  <wp:positionV relativeFrom="bottomMargin">
                    <wp:align>center</wp:align>
                  </wp:positionV>
                  <wp:extent cx="512445" cy="441325"/>
                  <wp:effectExtent l="0" t="0" r="1905" b="0"/>
                  <wp:wrapNone/>
                  <wp:docPr id="1" name="Vývojový diagram: alternativní postup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2445" cy="441325"/>
                          </a:xfrm>
                          <a:prstGeom prst="flowChartAlternateProcess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C83B4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73737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DE2AFF8" w14:textId="77777777" w:rsidR="00BF2AD0" w:rsidRDefault="00BF2AD0">
                              <w:pPr>
                                <w:pStyle w:val="Zpat"/>
                                <w:pBdr>
                                  <w:top w:val="single" w:sz="12" w:space="1" w:color="A5A5A5" w:themeColor="accent3"/>
                                  <w:bottom w:val="single" w:sz="48" w:space="1" w:color="A5A5A5" w:themeColor="accent3"/>
                                </w:pBd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fldChar w:fldCharType="separate"/>
                              </w:r>
                              <w:r w:rsidR="00781927" w:rsidRPr="00781927">
                                <w:rPr>
                                  <w:noProof/>
                                  <w:sz w:val="28"/>
                                  <w:szCs w:val="28"/>
                                </w:rPr>
                                <w:t>7</w:t>
                              </w:r>
                              <w:r>
                                <w:rPr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63B8198E"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Vývojový diagram: alternativní postup 1" o:spid="_x0000_s1026" type="#_x0000_t176" style="position:absolute;margin-left:0;margin-top:0;width:40.35pt;height:34.75pt;z-index:251659264;visibility:visible;mso-wrap-style:square;mso-width-percent:0;mso-height-percent:0;mso-wrap-distance-left:9pt;mso-wrap-distance-top:0;mso-wrap-distance-right:9pt;mso-wrap-distance-bottom:0;mso-position-horizontal:center;mso-position-horizontal-relative:left-margin-area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" filled="f" fillcolor="#5c83b4" stroked="f" strokecolor="#737373">
                  <v:textbox>
                    <w:txbxContent>
                      <w:p w14:paraId="0DE2AFF8" w14:textId="77777777" w:rsidR="00BF2AD0" w:rsidRDefault="00BF2AD0">
                        <w:pPr>
                          <w:pStyle w:val="Zpat"/>
                          <w:pBdr>
                            <w:top w:val="single" w:sz="12" w:space="1" w:color="A5A5A5" w:themeColor="accent3"/>
                            <w:bottom w:val="single" w:sz="48" w:space="1" w:color="A5A5A5" w:themeColor="accent3"/>
                          </w:pBdr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fldChar w:fldCharType="separate"/>
                        </w:r>
                        <w:r w:rsidR="00781927" w:rsidRPr="00781927">
                          <w:rPr>
                            <w:noProof/>
                            <w:sz w:val="28"/>
                            <w:szCs w:val="28"/>
                          </w:rPr>
                          <w:t>7</w:t>
                        </w:r>
                        <w:r>
                          <w:rPr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D13F4D" w14:textId="77777777" w:rsidR="006E6005" w:rsidRDefault="006E6005" w:rsidP="002315EB">
      <w:pPr>
        <w:spacing w:after="0" w:line="240" w:lineRule="auto"/>
      </w:pPr>
      <w:r>
        <w:separator/>
      </w:r>
    </w:p>
  </w:footnote>
  <w:footnote w:type="continuationSeparator" w:id="0">
    <w:p w14:paraId="15D402AF" w14:textId="77777777" w:rsidR="006E6005" w:rsidRDefault="006E6005" w:rsidP="002315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147DA" w14:textId="77777777" w:rsidR="00976D5B" w:rsidRDefault="00976D5B">
    <w:pPr>
      <w:pStyle w:val="Zhlav"/>
    </w:pPr>
    <w:r>
      <w:t>Ekonomika podniku 12.seminář – souhrnný příkla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119A8"/>
    <w:multiLevelType w:val="hybridMultilevel"/>
    <w:tmpl w:val="0F8017D4"/>
    <w:lvl w:ilvl="0" w:tplc="6900AA28">
      <w:start w:val="24"/>
      <w:numFmt w:val="decimal"/>
      <w:lvlText w:val="%1."/>
      <w:lvlJc w:val="left"/>
      <w:pPr>
        <w:ind w:left="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1B89238">
      <w:start w:val="1"/>
      <w:numFmt w:val="decimal"/>
      <w:lvlText w:val="%2."/>
      <w:lvlJc w:val="left"/>
      <w:pPr>
        <w:ind w:left="2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A36C7AA">
      <w:start w:val="1"/>
      <w:numFmt w:val="bullet"/>
      <w:lvlText w:val="-"/>
      <w:lvlJc w:val="left"/>
      <w:pPr>
        <w:ind w:left="27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EA0F54">
      <w:start w:val="1"/>
      <w:numFmt w:val="bullet"/>
      <w:lvlText w:val="•"/>
      <w:lvlJc w:val="left"/>
      <w:pPr>
        <w:ind w:left="53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26F990">
      <w:start w:val="1"/>
      <w:numFmt w:val="bullet"/>
      <w:lvlText w:val="o"/>
      <w:lvlJc w:val="left"/>
      <w:pPr>
        <w:ind w:left="60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3043FE6">
      <w:start w:val="1"/>
      <w:numFmt w:val="bullet"/>
      <w:lvlText w:val="▪"/>
      <w:lvlJc w:val="left"/>
      <w:pPr>
        <w:ind w:left="677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BFE044C">
      <w:start w:val="1"/>
      <w:numFmt w:val="bullet"/>
      <w:lvlText w:val="•"/>
      <w:lvlJc w:val="left"/>
      <w:pPr>
        <w:ind w:left="74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36639BA">
      <w:start w:val="1"/>
      <w:numFmt w:val="bullet"/>
      <w:lvlText w:val="o"/>
      <w:lvlJc w:val="left"/>
      <w:pPr>
        <w:ind w:left="82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120FB78">
      <w:start w:val="1"/>
      <w:numFmt w:val="bullet"/>
      <w:lvlText w:val="▪"/>
      <w:lvlJc w:val="left"/>
      <w:pPr>
        <w:ind w:left="89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5E52E50"/>
    <w:multiLevelType w:val="hybridMultilevel"/>
    <w:tmpl w:val="C9DA4ACC"/>
    <w:lvl w:ilvl="0" w:tplc="038A06B6">
      <w:start w:val="58"/>
      <w:numFmt w:val="decimal"/>
      <w:lvlText w:val="%1."/>
      <w:lvlJc w:val="left"/>
      <w:pPr>
        <w:ind w:left="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FDA512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B5A095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96A80D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6ADEF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B9299E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F620A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C94A10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136C29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203619E"/>
    <w:multiLevelType w:val="hybridMultilevel"/>
    <w:tmpl w:val="5C5E11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D41E2"/>
    <w:multiLevelType w:val="hybridMultilevel"/>
    <w:tmpl w:val="557CEBF2"/>
    <w:lvl w:ilvl="0" w:tplc="2BF84D5E">
      <w:start w:val="1"/>
      <w:numFmt w:val="decimal"/>
      <w:lvlText w:val="%1."/>
      <w:lvlJc w:val="left"/>
      <w:pPr>
        <w:ind w:left="3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4205F34">
      <w:start w:val="1"/>
      <w:numFmt w:val="lowerLetter"/>
      <w:lvlText w:val="%2"/>
      <w:lvlJc w:val="left"/>
      <w:pPr>
        <w:ind w:left="14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8460082">
      <w:start w:val="1"/>
      <w:numFmt w:val="lowerRoman"/>
      <w:lvlText w:val="%3"/>
      <w:lvlJc w:val="left"/>
      <w:pPr>
        <w:ind w:left="22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11475AC">
      <w:start w:val="1"/>
      <w:numFmt w:val="decimal"/>
      <w:lvlText w:val="%4"/>
      <w:lvlJc w:val="left"/>
      <w:pPr>
        <w:ind w:left="29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4129330">
      <w:start w:val="1"/>
      <w:numFmt w:val="lowerLetter"/>
      <w:lvlText w:val="%5"/>
      <w:lvlJc w:val="left"/>
      <w:pPr>
        <w:ind w:left="36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468BBA">
      <w:start w:val="1"/>
      <w:numFmt w:val="lowerRoman"/>
      <w:lvlText w:val="%6"/>
      <w:lvlJc w:val="left"/>
      <w:pPr>
        <w:ind w:left="43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EA7760">
      <w:start w:val="1"/>
      <w:numFmt w:val="decimal"/>
      <w:lvlText w:val="%7"/>
      <w:lvlJc w:val="left"/>
      <w:pPr>
        <w:ind w:left="50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FE0C4DC">
      <w:start w:val="1"/>
      <w:numFmt w:val="lowerLetter"/>
      <w:lvlText w:val="%8"/>
      <w:lvlJc w:val="left"/>
      <w:pPr>
        <w:ind w:left="58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5581CE6">
      <w:start w:val="1"/>
      <w:numFmt w:val="lowerRoman"/>
      <w:lvlText w:val="%9"/>
      <w:lvlJc w:val="left"/>
      <w:pPr>
        <w:ind w:left="65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F2F23CD"/>
    <w:multiLevelType w:val="hybridMultilevel"/>
    <w:tmpl w:val="792E561C"/>
    <w:lvl w:ilvl="0" w:tplc="60B8F688">
      <w:start w:val="1"/>
      <w:numFmt w:val="lowerLetter"/>
      <w:lvlText w:val="%1)"/>
      <w:lvlJc w:val="left"/>
      <w:pPr>
        <w:ind w:left="377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97" w:hanging="360"/>
      </w:pPr>
    </w:lvl>
    <w:lvl w:ilvl="2" w:tplc="0405001B" w:tentative="1">
      <w:start w:val="1"/>
      <w:numFmt w:val="lowerRoman"/>
      <w:lvlText w:val="%3."/>
      <w:lvlJc w:val="right"/>
      <w:pPr>
        <w:ind w:left="1817" w:hanging="180"/>
      </w:pPr>
    </w:lvl>
    <w:lvl w:ilvl="3" w:tplc="0405000F" w:tentative="1">
      <w:start w:val="1"/>
      <w:numFmt w:val="decimal"/>
      <w:lvlText w:val="%4."/>
      <w:lvlJc w:val="left"/>
      <w:pPr>
        <w:ind w:left="2537" w:hanging="360"/>
      </w:pPr>
    </w:lvl>
    <w:lvl w:ilvl="4" w:tplc="04050019" w:tentative="1">
      <w:start w:val="1"/>
      <w:numFmt w:val="lowerLetter"/>
      <w:lvlText w:val="%5."/>
      <w:lvlJc w:val="left"/>
      <w:pPr>
        <w:ind w:left="3257" w:hanging="360"/>
      </w:pPr>
    </w:lvl>
    <w:lvl w:ilvl="5" w:tplc="0405001B" w:tentative="1">
      <w:start w:val="1"/>
      <w:numFmt w:val="lowerRoman"/>
      <w:lvlText w:val="%6."/>
      <w:lvlJc w:val="right"/>
      <w:pPr>
        <w:ind w:left="3977" w:hanging="180"/>
      </w:pPr>
    </w:lvl>
    <w:lvl w:ilvl="6" w:tplc="0405000F" w:tentative="1">
      <w:start w:val="1"/>
      <w:numFmt w:val="decimal"/>
      <w:lvlText w:val="%7."/>
      <w:lvlJc w:val="left"/>
      <w:pPr>
        <w:ind w:left="4697" w:hanging="360"/>
      </w:pPr>
    </w:lvl>
    <w:lvl w:ilvl="7" w:tplc="04050019" w:tentative="1">
      <w:start w:val="1"/>
      <w:numFmt w:val="lowerLetter"/>
      <w:lvlText w:val="%8."/>
      <w:lvlJc w:val="left"/>
      <w:pPr>
        <w:ind w:left="5417" w:hanging="360"/>
      </w:pPr>
    </w:lvl>
    <w:lvl w:ilvl="8" w:tplc="0405001B" w:tentative="1">
      <w:start w:val="1"/>
      <w:numFmt w:val="lowerRoman"/>
      <w:lvlText w:val="%9."/>
      <w:lvlJc w:val="right"/>
      <w:pPr>
        <w:ind w:left="6137" w:hanging="180"/>
      </w:pPr>
    </w:lvl>
  </w:abstractNum>
  <w:abstractNum w:abstractNumId="5" w15:restartNumberingAfterBreak="0">
    <w:nsid w:val="548D5A6C"/>
    <w:multiLevelType w:val="hybridMultilevel"/>
    <w:tmpl w:val="687618FE"/>
    <w:lvl w:ilvl="0" w:tplc="040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5F700873"/>
    <w:multiLevelType w:val="hybridMultilevel"/>
    <w:tmpl w:val="BD9EFC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275D4F"/>
    <w:multiLevelType w:val="hybridMultilevel"/>
    <w:tmpl w:val="E1586E8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A37D89"/>
    <w:multiLevelType w:val="hybridMultilevel"/>
    <w:tmpl w:val="AB6AB5CA"/>
    <w:lvl w:ilvl="0" w:tplc="8ED05486">
      <w:start w:val="1"/>
      <w:numFmt w:val="decimal"/>
      <w:lvlText w:val="%1."/>
      <w:lvlJc w:val="left"/>
      <w:pPr>
        <w:ind w:left="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D983CF6">
      <w:start w:val="1"/>
      <w:numFmt w:val="lowerLetter"/>
      <w:lvlText w:val="%2"/>
      <w:lvlJc w:val="left"/>
      <w:pPr>
        <w:ind w:left="13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29622C6">
      <w:start w:val="1"/>
      <w:numFmt w:val="lowerRoman"/>
      <w:lvlText w:val="%3"/>
      <w:lvlJc w:val="left"/>
      <w:pPr>
        <w:ind w:left="204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C0C502C">
      <w:start w:val="1"/>
      <w:numFmt w:val="decimal"/>
      <w:lvlText w:val="%4"/>
      <w:lvlJc w:val="left"/>
      <w:pPr>
        <w:ind w:left="27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7229F96">
      <w:start w:val="1"/>
      <w:numFmt w:val="lowerLetter"/>
      <w:lvlText w:val="%5"/>
      <w:lvlJc w:val="left"/>
      <w:pPr>
        <w:ind w:left="34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5D4C9C8">
      <w:start w:val="1"/>
      <w:numFmt w:val="lowerRoman"/>
      <w:lvlText w:val="%6"/>
      <w:lvlJc w:val="left"/>
      <w:pPr>
        <w:ind w:left="42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886A592">
      <w:start w:val="1"/>
      <w:numFmt w:val="decimal"/>
      <w:lvlText w:val="%7"/>
      <w:lvlJc w:val="left"/>
      <w:pPr>
        <w:ind w:left="49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D026DAA">
      <w:start w:val="1"/>
      <w:numFmt w:val="lowerLetter"/>
      <w:lvlText w:val="%8"/>
      <w:lvlJc w:val="left"/>
      <w:pPr>
        <w:ind w:left="564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E5CA142">
      <w:start w:val="1"/>
      <w:numFmt w:val="lowerRoman"/>
      <w:lvlText w:val="%9"/>
      <w:lvlJc w:val="left"/>
      <w:pPr>
        <w:ind w:left="63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8"/>
  </w:num>
  <w:num w:numId="5">
    <w:abstractNumId w:val="5"/>
  </w:num>
  <w:num w:numId="6">
    <w:abstractNumId w:val="2"/>
  </w:num>
  <w:num w:numId="7">
    <w:abstractNumId w:val="6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MjKytDA2MDExMrNQ0lEKTi0uzszPAykwqgUAZxglUSwAAAA="/>
  </w:docVars>
  <w:rsids>
    <w:rsidRoot w:val="002315EB"/>
    <w:rsid w:val="00053314"/>
    <w:rsid w:val="00176527"/>
    <w:rsid w:val="001F0DC8"/>
    <w:rsid w:val="001F755E"/>
    <w:rsid w:val="002003AF"/>
    <w:rsid w:val="002315EB"/>
    <w:rsid w:val="00237F40"/>
    <w:rsid w:val="00267DAF"/>
    <w:rsid w:val="00280405"/>
    <w:rsid w:val="00316291"/>
    <w:rsid w:val="00387507"/>
    <w:rsid w:val="004757AE"/>
    <w:rsid w:val="005820C7"/>
    <w:rsid w:val="005D1CFF"/>
    <w:rsid w:val="005F1956"/>
    <w:rsid w:val="006E6005"/>
    <w:rsid w:val="00750ED2"/>
    <w:rsid w:val="00752507"/>
    <w:rsid w:val="00781927"/>
    <w:rsid w:val="00812E85"/>
    <w:rsid w:val="008C2F17"/>
    <w:rsid w:val="00976D5B"/>
    <w:rsid w:val="00A339CC"/>
    <w:rsid w:val="00A35411"/>
    <w:rsid w:val="00A62DCC"/>
    <w:rsid w:val="00BE596C"/>
    <w:rsid w:val="00BF2AD0"/>
    <w:rsid w:val="00C55BA9"/>
    <w:rsid w:val="00C67365"/>
    <w:rsid w:val="00C859CE"/>
    <w:rsid w:val="00CC2B3E"/>
    <w:rsid w:val="00D079C1"/>
    <w:rsid w:val="00E32084"/>
    <w:rsid w:val="00E36E9E"/>
    <w:rsid w:val="00E6482E"/>
    <w:rsid w:val="00F55188"/>
    <w:rsid w:val="1C6FC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01A5CA"/>
  <w15:chartTrackingRefBased/>
  <w15:docId w15:val="{E62E922C-093B-4441-BFBE-E9EA3C797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3">
    <w:name w:val="heading 3"/>
    <w:next w:val="Normln"/>
    <w:link w:val="Nadpis3Char"/>
    <w:uiPriority w:val="9"/>
    <w:unhideWhenUsed/>
    <w:qFormat/>
    <w:rsid w:val="002315EB"/>
    <w:pPr>
      <w:keepNext/>
      <w:keepLines/>
      <w:spacing w:after="3" w:line="270" w:lineRule="auto"/>
      <w:ind w:left="10" w:hanging="10"/>
      <w:jc w:val="center"/>
      <w:outlineLvl w:val="2"/>
    </w:pPr>
    <w:rPr>
      <w:rFonts w:ascii="Arial" w:eastAsia="Arial" w:hAnsi="Arial" w:cs="Arial"/>
      <w:color w:val="000000"/>
      <w:sz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315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315EB"/>
  </w:style>
  <w:style w:type="paragraph" w:styleId="Zpat">
    <w:name w:val="footer"/>
    <w:basedOn w:val="Normln"/>
    <w:link w:val="ZpatChar"/>
    <w:uiPriority w:val="99"/>
    <w:unhideWhenUsed/>
    <w:rsid w:val="002315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315EB"/>
  </w:style>
  <w:style w:type="table" w:customStyle="1" w:styleId="Mkatabulky1">
    <w:name w:val="Mřížka tabulky1"/>
    <w:rsid w:val="002315EB"/>
    <w:pPr>
      <w:spacing w:after="0" w:line="240" w:lineRule="auto"/>
    </w:pPr>
    <w:rPr>
      <w:rFonts w:eastAsiaTheme="minorEastAsia"/>
      <w:lang w:eastAsia="cs-CZ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adpis3Char">
    <w:name w:val="Nadpis 3 Char"/>
    <w:basedOn w:val="Standardnpsmoodstavce"/>
    <w:link w:val="Nadpis3"/>
    <w:uiPriority w:val="9"/>
    <w:rsid w:val="002315EB"/>
    <w:rPr>
      <w:rFonts w:ascii="Arial" w:eastAsia="Arial" w:hAnsi="Arial" w:cs="Arial"/>
      <w:color w:val="000000"/>
      <w:sz w:val="24"/>
      <w:lang w:eastAsia="cs-CZ"/>
    </w:rPr>
  </w:style>
  <w:style w:type="paragraph" w:styleId="Odstavecseseznamem">
    <w:name w:val="List Paragraph"/>
    <w:basedOn w:val="Normln"/>
    <w:uiPriority w:val="34"/>
    <w:qFormat/>
    <w:rsid w:val="00280405"/>
    <w:pPr>
      <w:ind w:left="720"/>
      <w:contextualSpacing/>
    </w:pPr>
  </w:style>
  <w:style w:type="table" w:customStyle="1" w:styleId="TableGrid0">
    <w:name w:val="Table Grid0"/>
    <w:basedOn w:val="Normlntabulka"/>
    <w:uiPriority w:val="39"/>
    <w:rsid w:val="00200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819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81927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ln"/>
    <w:rsid w:val="001765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176527"/>
  </w:style>
  <w:style w:type="character" w:customStyle="1" w:styleId="eop">
    <w:name w:val="eop"/>
    <w:basedOn w:val="Standardnpsmoodstavce"/>
    <w:rsid w:val="00176527"/>
  </w:style>
  <w:style w:type="character" w:customStyle="1" w:styleId="contextualspellingandgrammarerror">
    <w:name w:val="contextualspellingandgrammarerror"/>
    <w:basedOn w:val="Standardnpsmoodstavce"/>
    <w:rsid w:val="001765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3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2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3037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7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57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29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245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276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639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36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40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693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592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59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490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10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82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1672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115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4259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55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8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23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81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579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08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160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6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6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22814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452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93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48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452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91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61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1055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075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26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901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14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8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849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001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01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19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047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698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746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292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74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08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5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2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527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243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095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95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442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00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846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447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72241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60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10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778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1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57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4031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702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021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39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14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27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339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7014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99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536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392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891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7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09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391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156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0424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109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085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474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38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0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68274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09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06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257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383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431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77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89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941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996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425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956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4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091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5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83083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91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51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10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229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751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512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068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8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968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772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823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152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23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367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394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162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158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928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687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109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1217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39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85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419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46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8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370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499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39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36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824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2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3212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12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2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08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57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99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4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01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351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08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07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1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369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786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801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47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04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7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09736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455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502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17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863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55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0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145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41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177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63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90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878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18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38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085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018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831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369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3868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133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759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074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86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030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67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57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95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921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665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42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746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487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63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833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052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627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72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8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445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5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04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766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195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51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74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024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28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51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90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9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6238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62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3583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21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35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991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982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99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083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055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52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235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019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766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51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094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150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88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6115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061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617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021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567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547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209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934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785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638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568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035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99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729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62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34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364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42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23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04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804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555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19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629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2409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957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691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687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634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3cc487d1e6ac41a6" Type="http://schemas.microsoft.com/office/2018/08/relationships/commentsExtensible" Target="commentsExtensible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FAF20B1D6C1474C94CFCB88F8C99916" ma:contentTypeVersion="4" ma:contentTypeDescription="Vytvoří nový dokument" ma:contentTypeScope="" ma:versionID="4c4a85015afb59fce5e0dd8a9f4d9906">
  <xsd:schema xmlns:xsd="http://www.w3.org/2001/XMLSchema" xmlns:xs="http://www.w3.org/2001/XMLSchema" xmlns:p="http://schemas.microsoft.com/office/2006/metadata/properties" xmlns:ns2="245415be-4f93-43e1-9560-7d819fbdf8cf" xmlns:ns3="2ae2cd47-664c-4ea6-aaa6-32bda4adc3cc" targetNamespace="http://schemas.microsoft.com/office/2006/metadata/properties" ma:root="true" ma:fieldsID="bd64f454539a9289e5ca303ac21a2144" ns2:_="" ns3:_="">
    <xsd:import namespace="245415be-4f93-43e1-9560-7d819fbdf8cf"/>
    <xsd:import namespace="2ae2cd47-664c-4ea6-aaa6-32bda4adc3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415be-4f93-43e1-9560-7d819fbdf8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2cd47-664c-4ea6-aaa6-32bda4adc3c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0DA7C1-2CFC-4AC1-95D6-48CCC12562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82430E-1065-455C-8299-C4EAD8BB8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5415be-4f93-43e1-9560-7d819fbdf8cf"/>
    <ds:schemaRef ds:uri="2ae2cd47-664c-4ea6-aaa6-32bda4adc3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87</Words>
  <Characters>4056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0001</dc:creator>
  <cp:keywords/>
  <dc:description/>
  <cp:lastModifiedBy>Dalibor Šimek</cp:lastModifiedBy>
  <cp:revision>4</cp:revision>
  <dcterms:created xsi:type="dcterms:W3CDTF">2022-12-08T20:18:00Z</dcterms:created>
  <dcterms:modified xsi:type="dcterms:W3CDTF">2022-12-12T12:45:00Z</dcterms:modified>
</cp:coreProperties>
</file>